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8A1A49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311F44E7" w14:textId="77777777" w:rsidR="00BE550B" w:rsidRDefault="00BE550B" w:rsidP="00BE550B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HLA-B low resolution</w:t>
      </w:r>
    </w:p>
    <w:p w14:paraId="17A3185A" w14:textId="4BB57A47" w:rsidR="002258C5" w:rsidRPr="00703B29" w:rsidRDefault="00703B29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703B29">
        <w:rPr>
          <w:rFonts w:cs="Arial"/>
          <w:sz w:val="20"/>
        </w:rPr>
        <w:t>(</w:t>
      </w:r>
      <w:r w:rsidR="00310290">
        <w:rPr>
          <w:rFonts w:cs="Arial"/>
          <w:sz w:val="20"/>
        </w:rPr>
        <w:t>101.</w:t>
      </w:r>
      <w:r w:rsidR="00D44B41">
        <w:rPr>
          <w:rFonts w:cs="Arial"/>
          <w:sz w:val="20"/>
        </w:rPr>
        <w:t>501-48/12</w:t>
      </w:r>
      <w:r w:rsidR="00DD4431" w:rsidRPr="00703B29">
        <w:rPr>
          <w:rFonts w:cs="Arial"/>
          <w:sz w:val="20"/>
        </w:rPr>
        <w:t xml:space="preserve">, </w:t>
      </w:r>
      <w:r w:rsidR="008C3A0F" w:rsidRPr="00703B29">
        <w:rPr>
          <w:rFonts w:cs="Arial"/>
          <w:sz w:val="20"/>
        </w:rPr>
        <w:t>-</w:t>
      </w:r>
      <w:r w:rsidR="00D44B41">
        <w:rPr>
          <w:rFonts w:cs="Arial"/>
          <w:sz w:val="20"/>
        </w:rPr>
        <w:t>48</w:t>
      </w:r>
      <w:r w:rsidR="00310290">
        <w:rPr>
          <w:rFonts w:cs="Arial"/>
          <w:sz w:val="20"/>
        </w:rPr>
        <w:t>u</w:t>
      </w:r>
      <w:r w:rsidR="00D44B41">
        <w:rPr>
          <w:rFonts w:cs="Arial"/>
          <w:sz w:val="20"/>
        </w:rPr>
        <w:t>/12</w:t>
      </w:r>
      <w:r w:rsidR="008C3A0F" w:rsidRPr="00703B29">
        <w:rPr>
          <w:rFonts w:cs="Arial"/>
          <w:sz w:val="20"/>
        </w:rPr>
        <w:t>u</w:t>
      </w:r>
      <w:r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0A7A15">
        <w:rPr>
          <w:rFonts w:cs="Arial"/>
          <w:sz w:val="20"/>
        </w:rPr>
        <w:t>4S8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9748F3">
        <w:rPr>
          <w:rFonts w:cs="Arial"/>
          <w:sz w:val="20"/>
        </w:rPr>
        <w:t>2</w:t>
      </w:r>
      <w:r w:rsidR="00326A66">
        <w:rPr>
          <w:rFonts w:cs="Arial"/>
          <w:sz w:val="20"/>
        </w:rPr>
        <w:t>7</w:t>
      </w:r>
      <w:r w:rsidR="00260338" w:rsidRPr="00703B29">
        <w:rPr>
          <w:rFonts w:cs="Arial"/>
          <w:sz w:val="20"/>
        </w:rPr>
        <w:t>-</w:t>
      </w:r>
      <w:r w:rsidR="000A7A15">
        <w:rPr>
          <w:rFonts w:cs="Arial"/>
          <w:sz w:val="20"/>
        </w:rPr>
        <w:t>09</w:t>
      </w:r>
      <w:r w:rsidR="00260338" w:rsidRPr="00703B29">
        <w:rPr>
          <w:rFonts w:cs="Arial"/>
          <w:sz w:val="20"/>
        </w:rPr>
        <w:t>-01</w:t>
      </w:r>
    </w:p>
    <w:p w14:paraId="66EA04A4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3AC10083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6E67CF">
          <w:headerReference w:type="even" r:id="rId8"/>
          <w:headerReference w:type="default" r:id="rId9"/>
          <w:footerReference w:type="default" r:id="rId10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193D81E0" w14:textId="77777777" w:rsidR="00AF1C2B" w:rsidRPr="001C202F" w:rsidRDefault="00A637B8" w:rsidP="00A637B8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>
        <w:rPr>
          <w:rFonts w:cs="Arial"/>
          <w:b w:val="0"/>
          <w:sz w:val="18"/>
          <w:szCs w:val="18"/>
        </w:rPr>
        <w:tab/>
      </w:r>
    </w:p>
    <w:p w14:paraId="67AC3182" w14:textId="77777777" w:rsidR="00AF1C2B" w:rsidRPr="001C202F" w:rsidRDefault="00A637B8" w:rsidP="00A637B8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53F43ED6" w14:textId="77777777" w:rsidR="00AF1C2B" w:rsidRPr="001C202F" w:rsidRDefault="00AF1C2B" w:rsidP="00A637B8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A637B8">
        <w:rPr>
          <w:rFonts w:cs="Arial"/>
          <w:b w:val="0"/>
          <w:sz w:val="18"/>
          <w:szCs w:val="18"/>
        </w:rPr>
        <w:t>Conc.(ng/</w:t>
      </w:r>
      <w:proofErr w:type="spellStart"/>
      <w:r w:rsidR="00A637B8">
        <w:rPr>
          <w:rFonts w:cs="Arial"/>
          <w:b w:val="0"/>
          <w:sz w:val="18"/>
          <w:szCs w:val="18"/>
        </w:rPr>
        <w:t>ul</w:t>
      </w:r>
      <w:proofErr w:type="spellEnd"/>
      <w:proofErr w:type="gramStart"/>
      <w:r w:rsidR="00A637B8">
        <w:rPr>
          <w:rFonts w:cs="Arial"/>
          <w:b w:val="0"/>
          <w:sz w:val="18"/>
          <w:szCs w:val="18"/>
        </w:rPr>
        <w:t>):_</w:t>
      </w:r>
      <w:proofErr w:type="gramEnd"/>
      <w:r w:rsidR="00A637B8">
        <w:rPr>
          <w:rFonts w:cs="Arial"/>
          <w:b w:val="0"/>
          <w:sz w:val="18"/>
          <w:szCs w:val="18"/>
        </w:rPr>
        <w:t>________</w:t>
      </w:r>
      <w:r w:rsidR="00A637B8">
        <w:rPr>
          <w:rFonts w:cs="Arial"/>
          <w:b w:val="0"/>
          <w:sz w:val="18"/>
          <w:szCs w:val="18"/>
        </w:rPr>
        <w:tab/>
      </w:r>
    </w:p>
    <w:p w14:paraId="5C1B862F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6F7AF3D" w14:textId="77777777" w:rsidR="00BD04A7" w:rsidRPr="001C202F" w:rsidRDefault="00E955D3" w:rsidP="00A637B8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A637B8">
        <w:rPr>
          <w:rFonts w:cs="Arial"/>
          <w:b w:val="0"/>
          <w:sz w:val="18"/>
          <w:szCs w:val="18"/>
        </w:rPr>
        <w:t>_</w:t>
      </w:r>
      <w:proofErr w:type="gramEnd"/>
      <w:r w:rsidR="00A637B8">
        <w:rPr>
          <w:rFonts w:cs="Arial"/>
          <w:b w:val="0"/>
          <w:sz w:val="18"/>
          <w:szCs w:val="18"/>
        </w:rPr>
        <w:t>_____________</w:t>
      </w:r>
      <w:r w:rsidR="00A637B8">
        <w:rPr>
          <w:rFonts w:cs="Arial"/>
          <w:b w:val="0"/>
          <w:sz w:val="18"/>
          <w:szCs w:val="18"/>
        </w:rPr>
        <w:tab/>
      </w:r>
    </w:p>
    <w:p w14:paraId="070A7BCC" w14:textId="77777777" w:rsidR="00BD04A7" w:rsidRPr="00D34BFC" w:rsidRDefault="00A637B8" w:rsidP="00A637B8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>
        <w:rPr>
          <w:rFonts w:cs="Arial"/>
          <w:b w:val="0"/>
          <w:sz w:val="18"/>
          <w:szCs w:val="18"/>
        </w:rPr>
        <w:t xml:space="preserve">Tested </w:t>
      </w:r>
      <w:proofErr w:type="gramStart"/>
      <w:r>
        <w:rPr>
          <w:rFonts w:cs="Arial"/>
          <w:b w:val="0"/>
          <w:sz w:val="18"/>
          <w:szCs w:val="18"/>
        </w:rPr>
        <w:t>By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383C0346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15656D0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84D6738" w14:textId="77777777" w:rsidR="00AF1C2B" w:rsidRPr="001C202F" w:rsidRDefault="00A637B8" w:rsidP="00A637B8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Review </w:t>
      </w:r>
      <w:proofErr w:type="gramStart"/>
      <w:r>
        <w:rPr>
          <w:rFonts w:cs="Arial"/>
          <w:b w:val="0"/>
          <w:sz w:val="18"/>
          <w:szCs w:val="18"/>
        </w:rPr>
        <w:t>Date:_</w:t>
      </w:r>
      <w:proofErr w:type="gramEnd"/>
      <w:r>
        <w:rPr>
          <w:rFonts w:cs="Arial"/>
          <w:b w:val="0"/>
          <w:sz w:val="18"/>
          <w:szCs w:val="18"/>
        </w:rPr>
        <w:t>______________</w:t>
      </w:r>
      <w:r>
        <w:rPr>
          <w:rFonts w:cs="Arial"/>
          <w:b w:val="0"/>
          <w:sz w:val="18"/>
          <w:szCs w:val="18"/>
        </w:rPr>
        <w:tab/>
      </w:r>
    </w:p>
    <w:p w14:paraId="6C7D9A58" w14:textId="77777777" w:rsidR="00BD04A7" w:rsidRDefault="00AF1C2B" w:rsidP="00A637B8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D06B6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A637B8">
        <w:rPr>
          <w:rFonts w:cs="Arial"/>
          <w:b w:val="0"/>
          <w:sz w:val="18"/>
          <w:szCs w:val="18"/>
        </w:rPr>
        <w:t>_</w:t>
      </w:r>
      <w:proofErr w:type="gramEnd"/>
      <w:r w:rsidR="00A637B8">
        <w:rPr>
          <w:rFonts w:cs="Arial"/>
          <w:b w:val="0"/>
          <w:sz w:val="18"/>
          <w:szCs w:val="18"/>
        </w:rPr>
        <w:t>______________</w:t>
      </w:r>
      <w:r w:rsidR="00A637B8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29971B5B" w14:textId="77777777" w:rsidR="004D339A" w:rsidRPr="00E44F7D" w:rsidRDefault="004D339A" w:rsidP="004D339A">
      <w:pPr>
        <w:pStyle w:val="Rubrik"/>
        <w:tabs>
          <w:tab w:val="clear" w:pos="4253"/>
          <w:tab w:val="center" w:pos="3544"/>
          <w:tab w:val="left" w:pos="7230"/>
        </w:tabs>
        <w:jc w:val="both"/>
        <w:rPr>
          <w:i/>
          <w:sz w:val="18"/>
          <w:szCs w:val="18"/>
        </w:rPr>
      </w:pPr>
      <w:proofErr w:type="gramStart"/>
      <w:r w:rsidRPr="0033413D">
        <w:rPr>
          <w:i/>
          <w:sz w:val="18"/>
          <w:szCs w:val="18"/>
        </w:rPr>
        <w:t>Interpretation:</w:t>
      </w:r>
      <w:r w:rsidRPr="00CD184F">
        <w:rPr>
          <w:b w:val="0"/>
          <w:i/>
          <w:sz w:val="18"/>
          <w:szCs w:val="18"/>
        </w:rPr>
        <w:t>_</w:t>
      </w:r>
      <w:proofErr w:type="gramEnd"/>
      <w:r w:rsidRPr="00CD184F">
        <w:rPr>
          <w:b w:val="0"/>
          <w:i/>
          <w:sz w:val="18"/>
          <w:szCs w:val="18"/>
        </w:rPr>
        <w:t>______________</w:t>
      </w:r>
      <w:r w:rsidRPr="00CD184F">
        <w:rPr>
          <w:b w:val="0"/>
          <w:i/>
          <w:sz w:val="18"/>
          <w:szCs w:val="18"/>
        </w:rPr>
        <w:tab/>
      </w:r>
      <w:r>
        <w:rPr>
          <w:i/>
          <w:sz w:val="18"/>
          <w:szCs w:val="18"/>
        </w:rPr>
        <w:t xml:space="preserve">                     Failed lanes: </w:t>
      </w:r>
      <w:r w:rsidRPr="00CD184F">
        <w:rPr>
          <w:b w:val="0"/>
          <w:i/>
          <w:sz w:val="18"/>
          <w:szCs w:val="18"/>
          <w:u w:val="single"/>
        </w:rPr>
        <w:t xml:space="preserve">   </w:t>
      </w:r>
      <w:r w:rsidRPr="00CD184F">
        <w:rPr>
          <w:b w:val="0"/>
          <w:i/>
          <w:sz w:val="18"/>
          <w:szCs w:val="18"/>
        </w:rPr>
        <w:t>_________</w:t>
      </w:r>
      <w:r>
        <w:rPr>
          <w:i/>
          <w:sz w:val="18"/>
          <w:szCs w:val="18"/>
        </w:rPr>
        <w:tab/>
        <w:t xml:space="preserve"> Comments:</w:t>
      </w:r>
      <w:r w:rsidRPr="00CD184F">
        <w:rPr>
          <w:b w:val="0"/>
          <w:i/>
          <w:sz w:val="18"/>
          <w:szCs w:val="18"/>
          <w:u w:val="single"/>
        </w:rPr>
        <w:t xml:space="preserve">   </w:t>
      </w:r>
      <w:r w:rsidRPr="00CD184F">
        <w:rPr>
          <w:b w:val="0"/>
          <w:i/>
          <w:sz w:val="18"/>
          <w:szCs w:val="18"/>
        </w:rPr>
        <w:t>_______________</w:t>
      </w:r>
      <w:r w:rsidRPr="00CD184F">
        <w:rPr>
          <w:b w:val="0"/>
          <w:i/>
          <w:sz w:val="18"/>
          <w:szCs w:val="18"/>
          <w:u w:val="single"/>
        </w:rPr>
        <w:t xml:space="preserve">      </w:t>
      </w:r>
    </w:p>
    <w:p w14:paraId="25012F6D" w14:textId="77777777" w:rsidR="004D339A" w:rsidRDefault="004D339A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985395F" w14:textId="77777777" w:rsidR="004D339A" w:rsidRDefault="004D339A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6F6C402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04ED1F42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03CA5A0C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17D4D07D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4D339A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63021001" w14:textId="76A2587C" w:rsidR="00BD04A7" w:rsidRDefault="00431601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CA526D">
        <w:rPr>
          <w:noProof/>
        </w:rPr>
        <w:lastRenderedPageBreak/>
        <w:drawing>
          <wp:anchor distT="0" distB="0" distL="114300" distR="114300" simplePos="0" relativeHeight="251964416" behindDoc="0" locked="0" layoutInCell="1" allowOverlap="1" wp14:anchorId="2667AAFF" wp14:editId="4D298708">
            <wp:simplePos x="0" y="0"/>
            <wp:positionH relativeFrom="margin">
              <wp:align>left</wp:align>
            </wp:positionH>
            <wp:positionV relativeFrom="paragraph">
              <wp:posOffset>2895410</wp:posOffset>
            </wp:positionV>
            <wp:extent cx="4532400" cy="1256400"/>
            <wp:effectExtent l="0" t="0" r="1905" b="1270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2400" cy="125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82945">
        <w:rPr>
          <w:noProof/>
        </w:rPr>
        <w:drawing>
          <wp:anchor distT="0" distB="0" distL="114300" distR="114300" simplePos="0" relativeHeight="251963392" behindDoc="0" locked="0" layoutInCell="1" allowOverlap="1" wp14:anchorId="34550857" wp14:editId="30466C5B">
            <wp:simplePos x="0" y="0"/>
            <wp:positionH relativeFrom="margin">
              <wp:align>left</wp:align>
            </wp:positionH>
            <wp:positionV relativeFrom="paragraph">
              <wp:posOffset>1312488</wp:posOffset>
            </wp:positionV>
            <wp:extent cx="6480000" cy="1522800"/>
            <wp:effectExtent l="0" t="0" r="0" b="1270"/>
            <wp:wrapSquare wrapText="bothSides"/>
            <wp:docPr id="71" name="Bildobjekt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52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82945">
        <w:rPr>
          <w:noProof/>
        </w:rPr>
        <w:drawing>
          <wp:anchor distT="0" distB="0" distL="114300" distR="114300" simplePos="0" relativeHeight="251962368" behindDoc="0" locked="0" layoutInCell="1" allowOverlap="1" wp14:anchorId="15429FFF" wp14:editId="346B2CB0">
            <wp:simplePos x="0" y="0"/>
            <wp:positionH relativeFrom="margin">
              <wp:align>left</wp:align>
            </wp:positionH>
            <wp:positionV relativeFrom="paragraph">
              <wp:posOffset>588</wp:posOffset>
            </wp:positionV>
            <wp:extent cx="6480000" cy="1249200"/>
            <wp:effectExtent l="0" t="0" r="0" b="8255"/>
            <wp:wrapSquare wrapText="bothSides"/>
            <wp:docPr id="70" name="Bildobjekt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24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532B88" w14:textId="6A8EE6E0" w:rsidR="00431601" w:rsidRPr="00431601" w:rsidRDefault="00431601" w:rsidP="00431601">
      <w:pPr>
        <w:rPr>
          <w:rFonts w:ascii="Arial" w:hAnsi="Arial" w:cs="Arial"/>
          <w:sz w:val="18"/>
          <w:szCs w:val="18"/>
        </w:rPr>
      </w:pPr>
    </w:p>
    <w:p w14:paraId="63F46E3C" w14:textId="755E5CAD" w:rsidR="00431601" w:rsidRPr="00431601" w:rsidRDefault="00431601" w:rsidP="00431601">
      <w:pPr>
        <w:rPr>
          <w:rFonts w:ascii="Arial" w:hAnsi="Arial" w:cs="Arial"/>
          <w:sz w:val="18"/>
          <w:szCs w:val="18"/>
        </w:rPr>
      </w:pPr>
    </w:p>
    <w:p w14:paraId="3748FC66" w14:textId="77777777" w:rsidR="00431601" w:rsidRPr="00431601" w:rsidRDefault="00431601" w:rsidP="00431601">
      <w:pPr>
        <w:rPr>
          <w:rFonts w:ascii="Arial" w:hAnsi="Arial" w:cs="Arial"/>
          <w:sz w:val="18"/>
          <w:szCs w:val="18"/>
        </w:rPr>
      </w:pPr>
    </w:p>
    <w:p w14:paraId="6D5AB50E" w14:textId="77777777" w:rsidR="00431601" w:rsidRPr="00431601" w:rsidRDefault="00431601" w:rsidP="00431601">
      <w:pPr>
        <w:rPr>
          <w:rFonts w:ascii="Arial" w:hAnsi="Arial" w:cs="Arial"/>
          <w:sz w:val="18"/>
          <w:szCs w:val="18"/>
        </w:rPr>
      </w:pPr>
    </w:p>
    <w:p w14:paraId="08B941F3" w14:textId="77777777" w:rsidR="00431601" w:rsidRPr="00431601" w:rsidRDefault="00431601" w:rsidP="00431601">
      <w:pPr>
        <w:rPr>
          <w:rFonts w:ascii="Arial" w:hAnsi="Arial" w:cs="Arial"/>
          <w:sz w:val="18"/>
          <w:szCs w:val="18"/>
        </w:rPr>
      </w:pPr>
    </w:p>
    <w:p w14:paraId="62C07B4B" w14:textId="77777777" w:rsidR="00431601" w:rsidRPr="00431601" w:rsidRDefault="00431601" w:rsidP="00431601">
      <w:pPr>
        <w:rPr>
          <w:rFonts w:ascii="Arial" w:hAnsi="Arial" w:cs="Arial"/>
          <w:sz w:val="18"/>
          <w:szCs w:val="18"/>
        </w:rPr>
      </w:pPr>
    </w:p>
    <w:p w14:paraId="7251C752" w14:textId="77777777" w:rsidR="00431601" w:rsidRPr="00431601" w:rsidRDefault="00431601" w:rsidP="00431601">
      <w:pPr>
        <w:rPr>
          <w:rFonts w:ascii="Arial" w:hAnsi="Arial" w:cs="Arial"/>
          <w:sz w:val="18"/>
          <w:szCs w:val="18"/>
        </w:rPr>
      </w:pPr>
    </w:p>
    <w:p w14:paraId="4E365328" w14:textId="77777777" w:rsidR="00431601" w:rsidRPr="00431601" w:rsidRDefault="00431601" w:rsidP="00431601">
      <w:pPr>
        <w:rPr>
          <w:rFonts w:ascii="Arial" w:hAnsi="Arial" w:cs="Arial"/>
          <w:sz w:val="18"/>
          <w:szCs w:val="18"/>
        </w:rPr>
      </w:pPr>
    </w:p>
    <w:p w14:paraId="2F19C3DD" w14:textId="77777777" w:rsidR="00431601" w:rsidRPr="00431601" w:rsidRDefault="00431601" w:rsidP="00431601">
      <w:pPr>
        <w:rPr>
          <w:rFonts w:ascii="Arial" w:hAnsi="Arial" w:cs="Arial"/>
          <w:sz w:val="18"/>
          <w:szCs w:val="18"/>
        </w:rPr>
      </w:pPr>
    </w:p>
    <w:p w14:paraId="5E420447" w14:textId="77777777" w:rsidR="00431601" w:rsidRPr="00431601" w:rsidRDefault="00431601" w:rsidP="00431601">
      <w:pPr>
        <w:rPr>
          <w:rFonts w:ascii="Arial" w:hAnsi="Arial" w:cs="Arial"/>
          <w:sz w:val="18"/>
          <w:szCs w:val="18"/>
        </w:rPr>
      </w:pPr>
    </w:p>
    <w:p w14:paraId="0C1A822F" w14:textId="77777777" w:rsidR="00431601" w:rsidRPr="00431601" w:rsidRDefault="00431601" w:rsidP="00431601">
      <w:pPr>
        <w:tabs>
          <w:tab w:val="center" w:pos="5954"/>
          <w:tab w:val="right" w:pos="11340"/>
        </w:tabs>
        <w:suppressAutoHyphens/>
        <w:jc w:val="both"/>
      </w:pPr>
      <w:r w:rsidRPr="00323FE1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70010F2D" w14:textId="77777777" w:rsidR="00431601" w:rsidRDefault="00431601" w:rsidP="0043160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73B023D6" w14:textId="77777777" w:rsidR="00431601" w:rsidRDefault="00431601" w:rsidP="00431601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475BB790" w14:textId="77777777" w:rsidR="00431601" w:rsidRDefault="00431601" w:rsidP="00431601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49DDBAB" w14:textId="77777777" w:rsidR="00431601" w:rsidRDefault="00431601" w:rsidP="00431601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5700E61E" w14:textId="77777777" w:rsidR="00431601" w:rsidRPr="00AA7ADD" w:rsidRDefault="00431601" w:rsidP="00431601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AA7ADD"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5888F32D" w14:textId="77777777" w:rsidR="00431601" w:rsidRPr="00AA7ADD" w:rsidRDefault="00431601" w:rsidP="00431601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AA7ADD"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5DB24282" w14:textId="77777777" w:rsidR="00431601" w:rsidRPr="00AA7ADD" w:rsidRDefault="00431601" w:rsidP="00AA7ADD">
      <w:pPr>
        <w:ind w:right="283"/>
        <w:rPr>
          <w:rFonts w:ascii="Arial" w:hAnsi="Arial" w:cs="Arial"/>
          <w:sz w:val="18"/>
          <w:szCs w:val="18"/>
        </w:rPr>
      </w:pPr>
    </w:p>
    <w:p w14:paraId="7B9AC464" w14:textId="336429B9" w:rsidR="00AA7ADD" w:rsidRPr="00AA7ADD" w:rsidRDefault="00AA7ADD" w:rsidP="00AA7ADD">
      <w:pPr>
        <w:pStyle w:val="Beskrivning"/>
        <w:spacing w:after="0"/>
        <w:ind w:right="283"/>
        <w:rPr>
          <w:rFonts w:cs="Arial"/>
          <w:spacing w:val="-3"/>
          <w:sz w:val="18"/>
          <w:lang w:val="en-US"/>
        </w:rPr>
      </w:pPr>
      <w:bookmarkStart w:id="0" w:name="_Hlk34391761"/>
      <w:r w:rsidRPr="00AA7ADD">
        <w:rPr>
          <w:rFonts w:cs="Arial"/>
          <w:sz w:val="18"/>
          <w:lang w:val="en-US"/>
        </w:rPr>
        <w:t>HLA-specific PCR products shorter than 125 base pairs have a lower intensity and are less sharp than longer PCR products.</w:t>
      </w:r>
    </w:p>
    <w:p w14:paraId="7B6D218B" w14:textId="24A17258" w:rsidR="00AA7ADD" w:rsidRPr="00AA7ADD" w:rsidRDefault="00AA7ADD" w:rsidP="00AA7ADD">
      <w:pPr>
        <w:pStyle w:val="Beskrivning"/>
        <w:spacing w:after="0"/>
        <w:ind w:right="283"/>
        <w:rPr>
          <w:rFonts w:cs="Arial"/>
          <w:color w:val="auto"/>
          <w:spacing w:val="-1"/>
          <w:sz w:val="18"/>
        </w:rPr>
      </w:pPr>
      <w:r w:rsidRPr="00AA7ADD">
        <w:rPr>
          <w:rFonts w:cs="Arial"/>
          <w:color w:val="auto"/>
          <w:spacing w:val="-1"/>
          <w:sz w:val="18"/>
        </w:rPr>
        <w:t xml:space="preserve">Primer </w:t>
      </w:r>
      <w:proofErr w:type="gramStart"/>
      <w:r w:rsidRPr="00AA7ADD">
        <w:rPr>
          <w:rFonts w:cs="Arial"/>
          <w:color w:val="auto"/>
          <w:spacing w:val="-1"/>
          <w:sz w:val="18"/>
        </w:rPr>
        <w:t>mix</w:t>
      </w:r>
      <w:proofErr w:type="gramEnd"/>
      <w:r w:rsidRPr="00AA7ADD">
        <w:rPr>
          <w:rFonts w:cs="Arial"/>
          <w:color w:val="auto"/>
          <w:spacing w:val="-1"/>
          <w:sz w:val="18"/>
        </w:rPr>
        <w:t xml:space="preserve"> 4 </w:t>
      </w:r>
      <w:r w:rsidRPr="00AA7ADD">
        <w:rPr>
          <w:rFonts w:cs="Arial"/>
          <w:color w:val="auto"/>
          <w:sz w:val="18"/>
        </w:rPr>
        <w:t xml:space="preserve">may give rise to a lower yield of HLA-specific PCR product than the other HLA-B low resolution primer mixes regarding the </w:t>
      </w:r>
      <w:r w:rsidRPr="00AA7ADD">
        <w:rPr>
          <w:rFonts w:cs="Arial"/>
          <w:color w:val="auto"/>
          <w:spacing w:val="-1"/>
          <w:sz w:val="18"/>
        </w:rPr>
        <w:t>B*40, B*41, B*45, B*49 and B*50 alleles.</w:t>
      </w:r>
    </w:p>
    <w:p w14:paraId="24ACBD05" w14:textId="60AC63E2" w:rsidR="00AA7ADD" w:rsidRPr="00AA7ADD" w:rsidRDefault="00AA7ADD" w:rsidP="00AA7ADD">
      <w:pPr>
        <w:pStyle w:val="Beskrivning"/>
        <w:spacing w:after="0"/>
        <w:ind w:right="283"/>
        <w:rPr>
          <w:rFonts w:cs="Arial"/>
          <w:color w:val="auto"/>
          <w:sz w:val="18"/>
        </w:rPr>
      </w:pPr>
      <w:r w:rsidRPr="00AA7ADD">
        <w:rPr>
          <w:rFonts w:cs="Arial"/>
          <w:color w:val="auto"/>
          <w:spacing w:val="-1"/>
          <w:sz w:val="18"/>
          <w:lang w:val="en-US"/>
        </w:rPr>
        <w:t xml:space="preserve">Primer mixes 4, 5, 39, 43,45 and 58 </w:t>
      </w:r>
      <w:r w:rsidRPr="00AA7ADD">
        <w:rPr>
          <w:rFonts w:cs="Arial"/>
          <w:color w:val="auto"/>
          <w:sz w:val="18"/>
        </w:rPr>
        <w:t>may give rise to a lower yield of HLA-specific PCR product than the other HLA-B low resolution primer mixes.</w:t>
      </w:r>
    </w:p>
    <w:p w14:paraId="11DC3579" w14:textId="5080C95A" w:rsidR="00AA7ADD" w:rsidRPr="00AA7ADD" w:rsidRDefault="00AA7ADD" w:rsidP="00AA7ADD">
      <w:pPr>
        <w:pStyle w:val="Beskrivning"/>
        <w:spacing w:after="0"/>
        <w:ind w:right="283"/>
        <w:rPr>
          <w:rFonts w:cs="Arial"/>
          <w:color w:val="auto"/>
          <w:sz w:val="18"/>
        </w:rPr>
      </w:pPr>
      <w:r w:rsidRPr="00AA7ADD">
        <w:rPr>
          <w:rFonts w:cs="Arial"/>
          <w:color w:val="auto"/>
          <w:sz w:val="18"/>
          <w:lang w:val="en-US"/>
        </w:rPr>
        <w:t xml:space="preserve">Primer mixes 1, 14, 19, 20, 26 and 45 </w:t>
      </w:r>
      <w:r w:rsidRPr="00AA7ADD">
        <w:rPr>
          <w:rFonts w:cs="Arial"/>
          <w:color w:val="auto"/>
          <w:sz w:val="18"/>
        </w:rPr>
        <w:t>have tendencies of giving rise to primer oligomer formation.</w:t>
      </w:r>
    </w:p>
    <w:p w14:paraId="47FC0F77" w14:textId="13EFC430" w:rsidR="00AA7ADD" w:rsidRPr="00AA7ADD" w:rsidRDefault="00AA7ADD" w:rsidP="00AA7ADD">
      <w:pPr>
        <w:pStyle w:val="Beskrivning"/>
        <w:spacing w:after="0"/>
        <w:ind w:right="283"/>
        <w:rPr>
          <w:rFonts w:cs="Arial"/>
          <w:color w:val="auto"/>
          <w:sz w:val="18"/>
        </w:rPr>
      </w:pPr>
      <w:r w:rsidRPr="00AA7ADD">
        <w:rPr>
          <w:rFonts w:cs="Arial"/>
          <w:color w:val="auto"/>
          <w:sz w:val="18"/>
        </w:rPr>
        <w:t>Primer mixes 4, 13, 14, 18, 31, 35, 38, 42, 46, 55, 58 and 61 may have tendencies of unspecific amplifications.</w:t>
      </w:r>
    </w:p>
    <w:p w14:paraId="2BEA1E06" w14:textId="70461191" w:rsidR="00AA7ADD" w:rsidRPr="00AA7ADD" w:rsidRDefault="00AA7ADD" w:rsidP="00AA7ADD">
      <w:pPr>
        <w:pStyle w:val="Beskrivning"/>
        <w:spacing w:after="0"/>
        <w:ind w:right="283"/>
        <w:rPr>
          <w:rFonts w:cs="Arial"/>
          <w:color w:val="auto"/>
          <w:spacing w:val="-1"/>
          <w:sz w:val="18"/>
          <w:lang w:val="en-US"/>
        </w:rPr>
      </w:pPr>
      <w:r w:rsidRPr="00AA7ADD">
        <w:rPr>
          <w:rFonts w:cs="Arial"/>
          <w:color w:val="auto"/>
          <w:spacing w:val="-1"/>
          <w:sz w:val="18"/>
          <w:lang w:val="en-US"/>
        </w:rPr>
        <w:t xml:space="preserve">Primer </w:t>
      </w:r>
      <w:proofErr w:type="gramStart"/>
      <w:r w:rsidRPr="00AA7ADD">
        <w:rPr>
          <w:rFonts w:cs="Arial"/>
          <w:color w:val="auto"/>
          <w:spacing w:val="-1"/>
          <w:sz w:val="18"/>
          <w:lang w:val="en-US"/>
        </w:rPr>
        <w:t>mix</w:t>
      </w:r>
      <w:proofErr w:type="gramEnd"/>
      <w:r w:rsidRPr="00AA7ADD">
        <w:rPr>
          <w:rFonts w:cs="Arial"/>
          <w:color w:val="auto"/>
          <w:spacing w:val="-1"/>
          <w:sz w:val="18"/>
          <w:lang w:val="en-US"/>
        </w:rPr>
        <w:t xml:space="preserve"> 25 might faintly amplified the C*17 alleles.</w:t>
      </w:r>
    </w:p>
    <w:p w14:paraId="4F8EA532" w14:textId="105E61E8" w:rsidR="00AA7ADD" w:rsidRPr="00AA7ADD" w:rsidRDefault="00AA7ADD" w:rsidP="00AA7ADD">
      <w:pPr>
        <w:pStyle w:val="Beskrivning"/>
        <w:spacing w:after="0"/>
        <w:ind w:right="283"/>
        <w:rPr>
          <w:rFonts w:cs="Arial"/>
          <w:color w:val="auto"/>
          <w:spacing w:val="-1"/>
          <w:sz w:val="18"/>
          <w:lang w:val="en-US"/>
        </w:rPr>
      </w:pPr>
      <w:r w:rsidRPr="00AA7ADD">
        <w:rPr>
          <w:rFonts w:cs="Arial"/>
          <w:color w:val="auto"/>
          <w:spacing w:val="-1"/>
          <w:sz w:val="18"/>
          <w:lang w:val="en-US"/>
        </w:rPr>
        <w:t xml:space="preserve">Primer mixes 32 and 43 may generate a false positive band of about 800 base pairs. This band should be disregarded when interpreting HLA-B low resolution </w:t>
      </w:r>
      <w:proofErr w:type="spellStart"/>
      <w:r w:rsidRPr="00AA7ADD">
        <w:rPr>
          <w:rFonts w:cs="Arial"/>
          <w:color w:val="auto"/>
          <w:spacing w:val="-1"/>
          <w:sz w:val="18"/>
          <w:lang w:val="en-US"/>
        </w:rPr>
        <w:t>typings</w:t>
      </w:r>
      <w:proofErr w:type="spellEnd"/>
      <w:r w:rsidRPr="00AA7ADD">
        <w:rPr>
          <w:rFonts w:cs="Arial"/>
          <w:color w:val="auto"/>
          <w:spacing w:val="-1"/>
          <w:sz w:val="18"/>
          <w:lang w:val="en-US"/>
        </w:rPr>
        <w:t>.</w:t>
      </w:r>
    </w:p>
    <w:p w14:paraId="2E6440EA" w14:textId="0FDEC35F" w:rsidR="00AA7ADD" w:rsidRPr="00AA7ADD" w:rsidRDefault="00AA7ADD" w:rsidP="00AA7ADD">
      <w:pPr>
        <w:pStyle w:val="Beskrivning"/>
        <w:spacing w:after="0"/>
        <w:ind w:right="283"/>
        <w:rPr>
          <w:rFonts w:cs="Arial"/>
          <w:color w:val="auto"/>
          <w:spacing w:val="-1"/>
          <w:sz w:val="18"/>
          <w:lang w:val="en-US"/>
        </w:rPr>
      </w:pPr>
      <w:r w:rsidRPr="00AA7ADD">
        <w:rPr>
          <w:rFonts w:cs="Arial"/>
          <w:color w:val="auto"/>
          <w:spacing w:val="-1"/>
          <w:sz w:val="18"/>
          <w:lang w:val="en-US"/>
        </w:rPr>
        <w:t>The Bw4-associated HLA-A specificities A9, A23, A24, A2403, A25 and A32 are not amplified by the primer pair in primer mix 46.</w:t>
      </w:r>
    </w:p>
    <w:p w14:paraId="571B0B00" w14:textId="6FF9CEED" w:rsidR="00AA7ADD" w:rsidRPr="00AA7ADD" w:rsidRDefault="00AA7ADD" w:rsidP="00AA7ADD">
      <w:pPr>
        <w:pStyle w:val="Beskrivning"/>
        <w:spacing w:after="0"/>
        <w:ind w:right="283"/>
        <w:rPr>
          <w:rFonts w:cs="Arial"/>
          <w:color w:val="auto"/>
          <w:spacing w:val="-1"/>
          <w:sz w:val="18"/>
        </w:rPr>
      </w:pPr>
      <w:r w:rsidRPr="00AA7ADD">
        <w:rPr>
          <w:rFonts w:cs="Arial"/>
          <w:color w:val="auto"/>
          <w:spacing w:val="-1"/>
          <w:sz w:val="18"/>
        </w:rPr>
        <w:t xml:space="preserve">Primer </w:t>
      </w:r>
      <w:proofErr w:type="gramStart"/>
      <w:r w:rsidRPr="00AA7ADD">
        <w:rPr>
          <w:rFonts w:cs="Arial"/>
          <w:color w:val="auto"/>
          <w:spacing w:val="-1"/>
          <w:sz w:val="18"/>
        </w:rPr>
        <w:t>mix</w:t>
      </w:r>
      <w:proofErr w:type="gramEnd"/>
      <w:r w:rsidRPr="00AA7ADD">
        <w:rPr>
          <w:rFonts w:cs="Arial"/>
          <w:color w:val="auto"/>
          <w:spacing w:val="-1"/>
          <w:sz w:val="18"/>
        </w:rPr>
        <w:t xml:space="preserve"> 39 </w:t>
      </w:r>
      <w:r w:rsidRPr="00AA7ADD">
        <w:rPr>
          <w:rFonts w:cs="Arial"/>
          <w:color w:val="auto"/>
          <w:sz w:val="18"/>
        </w:rPr>
        <w:t xml:space="preserve">may give rise to a lower yield of HLA-specific PCR product than the other HLA-B low resolution primer mixes in the </w:t>
      </w:r>
      <w:r w:rsidRPr="00AA7ADD">
        <w:rPr>
          <w:rFonts w:cs="Arial"/>
          <w:color w:val="auto"/>
          <w:spacing w:val="-1"/>
          <w:sz w:val="18"/>
        </w:rPr>
        <w:t>B*54 alleles.</w:t>
      </w:r>
    </w:p>
    <w:p w14:paraId="4381EF78" w14:textId="1349D5AB" w:rsidR="00AA7ADD" w:rsidRPr="00AA7ADD" w:rsidRDefault="00AA7ADD" w:rsidP="00AA7ADD">
      <w:pPr>
        <w:pStyle w:val="PIfotnoter"/>
        <w:ind w:left="0" w:right="283" w:firstLine="0"/>
        <w:rPr>
          <w:sz w:val="18"/>
        </w:rPr>
      </w:pPr>
      <w:r w:rsidRPr="00AA7ADD">
        <w:rPr>
          <w:sz w:val="18"/>
        </w:rPr>
        <w:t>In primer mix 5</w:t>
      </w:r>
      <w:r w:rsidR="00D90E84">
        <w:rPr>
          <w:sz w:val="18"/>
        </w:rPr>
        <w:t>4</w:t>
      </w:r>
      <w:r w:rsidRPr="00AA7ADD">
        <w:rPr>
          <w:sz w:val="18"/>
        </w:rPr>
        <w:t xml:space="preserve"> the positive control band may be weaker than for other HLA-B low resolution primer mixes.</w:t>
      </w:r>
    </w:p>
    <w:p w14:paraId="6ACC9AB8" w14:textId="39C56AEE" w:rsidR="00AA7ADD" w:rsidRPr="00AA7ADD" w:rsidRDefault="00AA7ADD" w:rsidP="00AA7ADD">
      <w:pPr>
        <w:pStyle w:val="Beskrivning"/>
        <w:spacing w:after="0"/>
        <w:ind w:right="283"/>
        <w:rPr>
          <w:rFonts w:cs="Arial"/>
          <w:color w:val="auto"/>
          <w:sz w:val="18"/>
        </w:rPr>
      </w:pPr>
      <w:r w:rsidRPr="00AA7ADD">
        <w:rPr>
          <w:rFonts w:cs="Arial"/>
          <w:color w:val="auto"/>
          <w:sz w:val="18"/>
        </w:rPr>
        <w:t>In primer mix 56 the specific PCR product of 550 base pairs may give rise to a lower yield of HLA-specific PCR product than the other HLA-B low primer mixes. Optimized gel electrophoresis run time may need to be considered to ensure separation from the control band.</w:t>
      </w:r>
    </w:p>
    <w:p w14:paraId="3CB56DD8" w14:textId="6E8F6D51" w:rsidR="00431601" w:rsidRPr="00AA7ADD" w:rsidRDefault="00431601" w:rsidP="00431601">
      <w:pPr>
        <w:rPr>
          <w:rFonts w:ascii="Arial" w:hAnsi="Arial" w:cs="Arial"/>
          <w:iCs/>
          <w:sz w:val="18"/>
          <w:szCs w:val="18"/>
        </w:rPr>
      </w:pPr>
      <w:r w:rsidRPr="00AA7ADD">
        <w:rPr>
          <w:rFonts w:ascii="Arial" w:hAnsi="Arial" w:cs="Arial"/>
          <w:iCs/>
          <w:sz w:val="18"/>
          <w:szCs w:val="18"/>
        </w:rPr>
        <w:t xml:space="preserve">Primer </w:t>
      </w:r>
      <w:proofErr w:type="gramStart"/>
      <w:r w:rsidRPr="00AA7ADD">
        <w:rPr>
          <w:rFonts w:ascii="Arial" w:hAnsi="Arial" w:cs="Arial"/>
          <w:iCs/>
          <w:sz w:val="18"/>
          <w:szCs w:val="18"/>
        </w:rPr>
        <w:t>mix</w:t>
      </w:r>
      <w:proofErr w:type="gramEnd"/>
      <w:r w:rsidRPr="00AA7ADD">
        <w:rPr>
          <w:rFonts w:ascii="Arial" w:hAnsi="Arial" w:cs="Arial"/>
          <w:iCs/>
          <w:sz w:val="18"/>
          <w:szCs w:val="18"/>
        </w:rPr>
        <w:t xml:space="preserve"> 64 contains a negative control, which will amplify the majority of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bookmarkEnd w:id="0"/>
    <w:p w14:paraId="5A4F1703" w14:textId="79A276AF" w:rsidR="00431601" w:rsidRPr="00431601" w:rsidRDefault="00431601" w:rsidP="00431601">
      <w:pPr>
        <w:rPr>
          <w:rFonts w:ascii="Arial" w:hAnsi="Arial" w:cs="Arial"/>
          <w:sz w:val="18"/>
          <w:szCs w:val="18"/>
        </w:rPr>
        <w:sectPr w:rsidR="00431601" w:rsidRPr="00431601" w:rsidSect="004D46E1">
          <w:headerReference w:type="even" r:id="rId14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50621724" w14:textId="144A446C" w:rsidR="00CF00D1" w:rsidRPr="00CF00D1" w:rsidRDefault="003C0A91" w:rsidP="00E63EC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  <w:r w:rsidRPr="003C0A91">
        <w:rPr>
          <w:noProof/>
        </w:rPr>
        <w:lastRenderedPageBreak/>
        <w:drawing>
          <wp:anchor distT="0" distB="0" distL="114300" distR="114300" simplePos="0" relativeHeight="251965440" behindDoc="0" locked="0" layoutInCell="1" allowOverlap="1" wp14:anchorId="029D79D2" wp14:editId="13377514">
            <wp:simplePos x="1081377" y="1367624"/>
            <wp:positionH relativeFrom="page">
              <wp:align>center</wp:align>
            </wp:positionH>
            <wp:positionV relativeFrom="page">
              <wp:posOffset>1188085</wp:posOffset>
            </wp:positionV>
            <wp:extent cx="9360000" cy="5223600"/>
            <wp:effectExtent l="0" t="0" r="0" b="0"/>
            <wp:wrapSquare wrapText="bothSides"/>
            <wp:docPr id="27" name="Bildobjekt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22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748F" w:rsidRPr="00CC2F05">
        <w:br w:type="page"/>
      </w:r>
    </w:p>
    <w:p w14:paraId="5F15762A" w14:textId="7FBC6073" w:rsidR="00B5391C" w:rsidRDefault="00814CF0" w:rsidP="005A78A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814CF0">
        <w:rPr>
          <w:noProof/>
        </w:rPr>
        <w:lastRenderedPageBreak/>
        <w:drawing>
          <wp:anchor distT="0" distB="0" distL="114300" distR="114300" simplePos="0" relativeHeight="251966464" behindDoc="0" locked="0" layoutInCell="1" allowOverlap="1" wp14:anchorId="516FFBD5" wp14:editId="66AC56AF">
            <wp:simplePos x="1081377" y="1367624"/>
            <wp:positionH relativeFrom="page">
              <wp:align>center</wp:align>
            </wp:positionH>
            <wp:positionV relativeFrom="page">
              <wp:posOffset>1188085</wp:posOffset>
            </wp:positionV>
            <wp:extent cx="9360000" cy="5292000"/>
            <wp:effectExtent l="0" t="0" r="0" b="4445"/>
            <wp:wrapSquare wrapText="bothSides"/>
            <wp:docPr id="29" name="Bildobjekt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29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45E08" w:rsidRPr="006B06DD">
        <w:br w:type="page"/>
      </w:r>
    </w:p>
    <w:p w14:paraId="24C289EC" w14:textId="26ECDDA6" w:rsidR="004D17F7" w:rsidRPr="00843D89" w:rsidRDefault="001415F2" w:rsidP="00E63EC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  <w:r w:rsidRPr="001415F2">
        <w:rPr>
          <w:noProof/>
        </w:rPr>
        <w:drawing>
          <wp:anchor distT="0" distB="0" distL="114300" distR="114300" simplePos="0" relativeHeight="251967488" behindDoc="0" locked="0" layoutInCell="1" allowOverlap="1" wp14:anchorId="15A467D8" wp14:editId="5BE3B930">
            <wp:simplePos x="1081377" y="1367624"/>
            <wp:positionH relativeFrom="page">
              <wp:align>center</wp:align>
            </wp:positionH>
            <wp:positionV relativeFrom="page">
              <wp:posOffset>1151890</wp:posOffset>
            </wp:positionV>
            <wp:extent cx="9360000" cy="5292000"/>
            <wp:effectExtent l="0" t="0" r="0" b="4445"/>
            <wp:wrapSquare wrapText="bothSides"/>
            <wp:docPr id="31" name="Bildobjekt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29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D0CC3" w:rsidRPr="00B5391C">
        <w:br w:type="page"/>
      </w:r>
      <w:r w:rsidR="00AC7FE8" w:rsidRPr="00AC7FE8">
        <w:rPr>
          <w:noProof/>
        </w:rPr>
        <w:drawing>
          <wp:anchor distT="0" distB="0" distL="114300" distR="114300" simplePos="0" relativeHeight="251968512" behindDoc="0" locked="0" layoutInCell="1" allowOverlap="1" wp14:anchorId="19EAE9AC" wp14:editId="03D2A754">
            <wp:simplePos x="1081377" y="1367624"/>
            <wp:positionH relativeFrom="page">
              <wp:align>center</wp:align>
            </wp:positionH>
            <wp:positionV relativeFrom="page">
              <wp:posOffset>1151890</wp:posOffset>
            </wp:positionV>
            <wp:extent cx="9360000" cy="5292000"/>
            <wp:effectExtent l="0" t="0" r="0" b="4445"/>
            <wp:wrapSquare wrapText="bothSides"/>
            <wp:docPr id="34" name="Bildobjekt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29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6524">
        <w:rPr>
          <w:rFonts w:cs="Arial"/>
          <w:b/>
          <w:sz w:val="18"/>
          <w:szCs w:val="18"/>
          <w:vertAlign w:val="superscript"/>
        </w:rPr>
        <w:br w:type="page"/>
      </w:r>
    </w:p>
    <w:p w14:paraId="50E06968" w14:textId="1F4496A5" w:rsidR="004D17F7" w:rsidRDefault="003119EA" w:rsidP="001D5F2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3119EA">
        <w:rPr>
          <w:noProof/>
        </w:rPr>
        <w:drawing>
          <wp:anchor distT="0" distB="0" distL="114300" distR="114300" simplePos="0" relativeHeight="251969536" behindDoc="0" locked="0" layoutInCell="1" allowOverlap="1" wp14:anchorId="017ACF32" wp14:editId="0BD6D21E">
            <wp:simplePos x="1081377" y="1367624"/>
            <wp:positionH relativeFrom="page">
              <wp:align>center</wp:align>
            </wp:positionH>
            <wp:positionV relativeFrom="page">
              <wp:posOffset>1188085</wp:posOffset>
            </wp:positionV>
            <wp:extent cx="9360000" cy="3265200"/>
            <wp:effectExtent l="0" t="0" r="0" b="0"/>
            <wp:wrapSquare wrapText="bothSides"/>
            <wp:docPr id="36" name="Bildobjekt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326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B3B0F7" w14:textId="3DA15147" w:rsidR="00474586" w:rsidRPr="00913F5B" w:rsidRDefault="00E402DA" w:rsidP="00E63EC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  <w:r w:rsidRPr="004D17F7">
        <w:br w:type="page"/>
      </w:r>
    </w:p>
    <w:p w14:paraId="61F87902" w14:textId="335405D2" w:rsidR="0080015E" w:rsidRPr="00140C3F" w:rsidRDefault="00705ED6" w:rsidP="00E63EC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705ED6">
        <w:rPr>
          <w:noProof/>
        </w:rPr>
        <w:drawing>
          <wp:anchor distT="0" distB="0" distL="114300" distR="114300" simplePos="0" relativeHeight="251970560" behindDoc="0" locked="0" layoutInCell="1" allowOverlap="1" wp14:anchorId="1EC85536" wp14:editId="2787C533">
            <wp:simplePos x="1081377" y="1367624"/>
            <wp:positionH relativeFrom="page">
              <wp:align>center</wp:align>
            </wp:positionH>
            <wp:positionV relativeFrom="page">
              <wp:posOffset>1151890</wp:posOffset>
            </wp:positionV>
            <wp:extent cx="9360000" cy="5241600"/>
            <wp:effectExtent l="0" t="0" r="0" b="0"/>
            <wp:wrapSquare wrapText="bothSides"/>
            <wp:docPr id="39" name="Bildobjekt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24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402DA" w:rsidRPr="00474586">
        <w:br w:type="page"/>
      </w:r>
      <w:r w:rsidR="00A917D3" w:rsidRPr="00A917D3">
        <w:rPr>
          <w:noProof/>
        </w:rPr>
        <w:drawing>
          <wp:anchor distT="0" distB="0" distL="114300" distR="114300" simplePos="0" relativeHeight="251971584" behindDoc="0" locked="0" layoutInCell="1" allowOverlap="1" wp14:anchorId="38F4B57F" wp14:editId="7FFB9FCD">
            <wp:simplePos x="1081377" y="1367624"/>
            <wp:positionH relativeFrom="page">
              <wp:align>center</wp:align>
            </wp:positionH>
            <wp:positionV relativeFrom="page">
              <wp:posOffset>1151890</wp:posOffset>
            </wp:positionV>
            <wp:extent cx="9360000" cy="5292000"/>
            <wp:effectExtent l="0" t="0" r="0" b="4445"/>
            <wp:wrapSquare wrapText="bothSides"/>
            <wp:docPr id="43" name="Bildobjekt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29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46535">
        <w:rPr>
          <w:b/>
          <w:spacing w:val="-3"/>
          <w:sz w:val="18"/>
          <w:szCs w:val="18"/>
          <w:vertAlign w:val="superscript"/>
        </w:rPr>
        <w:br w:type="page"/>
      </w:r>
    </w:p>
    <w:p w14:paraId="1200CDC6" w14:textId="5A3738F7" w:rsidR="00046312" w:rsidRDefault="0041538E" w:rsidP="00C8448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41538E">
        <w:rPr>
          <w:noProof/>
        </w:rPr>
        <w:drawing>
          <wp:anchor distT="0" distB="0" distL="114300" distR="114300" simplePos="0" relativeHeight="251972608" behindDoc="0" locked="0" layoutInCell="1" allowOverlap="1" wp14:anchorId="4829038F" wp14:editId="2E22BC43">
            <wp:simplePos x="0" y="0"/>
            <wp:positionH relativeFrom="page">
              <wp:posOffset>666750</wp:posOffset>
            </wp:positionH>
            <wp:positionV relativeFrom="page">
              <wp:posOffset>1159841</wp:posOffset>
            </wp:positionV>
            <wp:extent cx="9360000" cy="5202000"/>
            <wp:effectExtent l="0" t="0" r="0" b="0"/>
            <wp:wrapSquare wrapText="bothSides"/>
            <wp:docPr id="44" name="Bildobjekt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20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46535" w:rsidRPr="0080015E">
        <w:br w:type="page"/>
      </w:r>
    </w:p>
    <w:p w14:paraId="14473724" w14:textId="17406438" w:rsidR="00837C6C" w:rsidRPr="00C84483" w:rsidRDefault="002D5A95" w:rsidP="00C8448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2D5A95">
        <w:rPr>
          <w:noProof/>
        </w:rPr>
        <w:drawing>
          <wp:anchor distT="0" distB="0" distL="114300" distR="114300" simplePos="0" relativeHeight="251973632" behindDoc="0" locked="0" layoutInCell="1" allowOverlap="1" wp14:anchorId="42B1BF8B" wp14:editId="644EEC7D">
            <wp:simplePos x="1081377" y="1518699"/>
            <wp:positionH relativeFrom="page">
              <wp:align>center</wp:align>
            </wp:positionH>
            <wp:positionV relativeFrom="page">
              <wp:posOffset>1188085</wp:posOffset>
            </wp:positionV>
            <wp:extent cx="9360000" cy="5292000"/>
            <wp:effectExtent l="0" t="0" r="0" b="4445"/>
            <wp:wrapSquare wrapText="bothSides"/>
            <wp:docPr id="46" name="Bildobjekt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29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8555F">
        <w:rPr>
          <w:b/>
          <w:spacing w:val="-3"/>
          <w:sz w:val="18"/>
          <w:szCs w:val="18"/>
          <w:vertAlign w:val="superscript"/>
        </w:rPr>
        <w:br w:type="page"/>
      </w:r>
    </w:p>
    <w:p w14:paraId="0B50580E" w14:textId="20B911E0" w:rsidR="00913BCC" w:rsidRDefault="004B30B0" w:rsidP="00E63EC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4B30B0">
        <w:rPr>
          <w:noProof/>
        </w:rPr>
        <w:drawing>
          <wp:anchor distT="0" distB="0" distL="114300" distR="114300" simplePos="0" relativeHeight="251974656" behindDoc="0" locked="0" layoutInCell="1" allowOverlap="1" wp14:anchorId="177BD510" wp14:editId="4B9CE8EA">
            <wp:simplePos x="1081377" y="1367624"/>
            <wp:positionH relativeFrom="page">
              <wp:align>center</wp:align>
            </wp:positionH>
            <wp:positionV relativeFrom="page">
              <wp:posOffset>1188085</wp:posOffset>
            </wp:positionV>
            <wp:extent cx="9360000" cy="5292000"/>
            <wp:effectExtent l="0" t="0" r="0" b="4445"/>
            <wp:wrapSquare wrapText="bothSides"/>
            <wp:docPr id="55" name="Bildobjekt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29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8555F" w:rsidRPr="00837C6C">
        <w:br w:type="page"/>
      </w:r>
    </w:p>
    <w:p w14:paraId="0D63A7AD" w14:textId="0769BA2E" w:rsidR="00F4402C" w:rsidRPr="00E557D5" w:rsidRDefault="00267026" w:rsidP="00E557D5">
      <w:pPr>
        <w:rPr>
          <w:rFonts w:ascii="Arial" w:hAnsi="Arial"/>
          <w:spacing w:val="-2"/>
          <w:sz w:val="20"/>
          <w:szCs w:val="20"/>
        </w:rPr>
      </w:pPr>
      <w:r w:rsidRPr="00267026">
        <w:rPr>
          <w:noProof/>
        </w:rPr>
        <w:drawing>
          <wp:anchor distT="0" distB="0" distL="114300" distR="114300" simplePos="0" relativeHeight="251975680" behindDoc="0" locked="0" layoutInCell="1" allowOverlap="1" wp14:anchorId="2F277036" wp14:editId="1CE50429">
            <wp:simplePos x="1081377" y="1367624"/>
            <wp:positionH relativeFrom="page">
              <wp:align>center</wp:align>
            </wp:positionH>
            <wp:positionV relativeFrom="page">
              <wp:posOffset>1188085</wp:posOffset>
            </wp:positionV>
            <wp:extent cx="9360000" cy="5202000"/>
            <wp:effectExtent l="0" t="0" r="0" b="0"/>
            <wp:wrapSquare wrapText="bothSides"/>
            <wp:docPr id="58" name="Bildobjekt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20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13BCC">
        <w:br w:type="page"/>
      </w:r>
    </w:p>
    <w:p w14:paraId="4527F333" w14:textId="7B947D4A" w:rsidR="00C55662" w:rsidRDefault="00A50214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A50214">
        <w:rPr>
          <w:noProof/>
        </w:rPr>
        <w:drawing>
          <wp:anchor distT="0" distB="0" distL="114300" distR="114300" simplePos="0" relativeHeight="251976704" behindDoc="0" locked="0" layoutInCell="1" allowOverlap="1" wp14:anchorId="0B463E95" wp14:editId="344C81FD">
            <wp:simplePos x="1081377" y="1367624"/>
            <wp:positionH relativeFrom="page">
              <wp:align>center</wp:align>
            </wp:positionH>
            <wp:positionV relativeFrom="page">
              <wp:posOffset>1224280</wp:posOffset>
            </wp:positionV>
            <wp:extent cx="9360000" cy="4622400"/>
            <wp:effectExtent l="0" t="0" r="0" b="6985"/>
            <wp:wrapSquare wrapText="bothSides"/>
            <wp:docPr id="61" name="Bildobjekt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462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451567" w14:textId="51330139" w:rsidR="00AD5F11" w:rsidRDefault="00AD5F11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37AF0C33" w14:textId="2CC2C345" w:rsidR="00AD5F11" w:rsidRDefault="00AD5F11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20CE493E" w14:textId="46CA068E" w:rsidR="00EB0091" w:rsidRDefault="00EB0091">
      <w:pPr>
        <w:rPr>
          <w:rFonts w:ascii="Arial" w:hAnsi="Arial"/>
          <w:b/>
          <w:spacing w:val="-3"/>
          <w:sz w:val="18"/>
          <w:szCs w:val="18"/>
          <w:vertAlign w:val="superscript"/>
        </w:rPr>
      </w:pPr>
      <w:r>
        <w:rPr>
          <w:b/>
          <w:spacing w:val="-3"/>
          <w:sz w:val="18"/>
          <w:szCs w:val="18"/>
          <w:vertAlign w:val="superscript"/>
        </w:rPr>
        <w:br w:type="page"/>
      </w:r>
    </w:p>
    <w:p w14:paraId="5BBA3A3A" w14:textId="36C85029" w:rsidR="000B4DFA" w:rsidRPr="000B4DFA" w:rsidRDefault="00F43761" w:rsidP="000B4DFA">
      <w:pPr>
        <w:tabs>
          <w:tab w:val="left" w:pos="5921"/>
        </w:tabs>
      </w:pPr>
      <w:r w:rsidRPr="00F43761">
        <w:rPr>
          <w:noProof/>
        </w:rPr>
        <w:drawing>
          <wp:anchor distT="0" distB="0" distL="114300" distR="114300" simplePos="0" relativeHeight="251977728" behindDoc="0" locked="0" layoutInCell="1" allowOverlap="1" wp14:anchorId="4A4D314C" wp14:editId="74C05B73">
            <wp:simplePos x="1081377" y="1367624"/>
            <wp:positionH relativeFrom="page">
              <wp:align>center</wp:align>
            </wp:positionH>
            <wp:positionV relativeFrom="page">
              <wp:posOffset>1188085</wp:posOffset>
            </wp:positionV>
            <wp:extent cx="9360000" cy="5227200"/>
            <wp:effectExtent l="0" t="0" r="0" b="0"/>
            <wp:wrapSquare wrapText="bothSides"/>
            <wp:docPr id="64" name="Bildobjekt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22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23F676" w14:textId="34A3C2DB" w:rsidR="00D953F9" w:rsidRDefault="0009234C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09234C">
        <w:rPr>
          <w:noProof/>
        </w:rPr>
        <w:drawing>
          <wp:anchor distT="0" distB="0" distL="114300" distR="114300" simplePos="0" relativeHeight="251978752" behindDoc="0" locked="0" layoutInCell="1" allowOverlap="1" wp14:anchorId="5498BDDC" wp14:editId="70B899D9">
            <wp:simplePos x="1081377" y="1367624"/>
            <wp:positionH relativeFrom="page">
              <wp:align>center</wp:align>
            </wp:positionH>
            <wp:positionV relativeFrom="page">
              <wp:posOffset>1151890</wp:posOffset>
            </wp:positionV>
            <wp:extent cx="9360000" cy="5292000"/>
            <wp:effectExtent l="0" t="0" r="0" b="4445"/>
            <wp:wrapSquare wrapText="bothSides"/>
            <wp:docPr id="65" name="Bildobjekt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29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0CCB20" w14:textId="7683AF2A" w:rsidR="00D953F9" w:rsidRDefault="00BA40EB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BA40EB">
        <w:rPr>
          <w:noProof/>
        </w:rPr>
        <w:drawing>
          <wp:anchor distT="0" distB="0" distL="114300" distR="114300" simplePos="0" relativeHeight="251979776" behindDoc="0" locked="0" layoutInCell="1" allowOverlap="1" wp14:anchorId="0F928DA4" wp14:editId="414750E8">
            <wp:simplePos x="1081377" y="1367624"/>
            <wp:positionH relativeFrom="page">
              <wp:align>center</wp:align>
            </wp:positionH>
            <wp:positionV relativeFrom="page">
              <wp:posOffset>1151890</wp:posOffset>
            </wp:positionV>
            <wp:extent cx="9360000" cy="5202000"/>
            <wp:effectExtent l="0" t="0" r="0" b="0"/>
            <wp:wrapSquare wrapText="bothSides"/>
            <wp:docPr id="66" name="Bildobjekt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20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E834D8" w14:textId="1255D534" w:rsidR="00D953F9" w:rsidRDefault="002C6FFA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2C6FFA">
        <w:rPr>
          <w:noProof/>
        </w:rPr>
        <w:drawing>
          <wp:anchor distT="0" distB="0" distL="114300" distR="114300" simplePos="0" relativeHeight="251980800" behindDoc="0" locked="0" layoutInCell="1" allowOverlap="1" wp14:anchorId="68076867" wp14:editId="4FF99442">
            <wp:simplePos x="1081377" y="1367624"/>
            <wp:positionH relativeFrom="page">
              <wp:align>center</wp:align>
            </wp:positionH>
            <wp:positionV relativeFrom="page">
              <wp:posOffset>1151890</wp:posOffset>
            </wp:positionV>
            <wp:extent cx="9360000" cy="5292000"/>
            <wp:effectExtent l="0" t="0" r="0" b="4445"/>
            <wp:wrapSquare wrapText="bothSides"/>
            <wp:docPr id="67" name="Bildobjekt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29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71CF15" w14:textId="3D3684CB" w:rsidR="00D953F9" w:rsidRDefault="00830532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830532">
        <w:rPr>
          <w:noProof/>
        </w:rPr>
        <w:drawing>
          <wp:anchor distT="0" distB="0" distL="114300" distR="114300" simplePos="0" relativeHeight="251981824" behindDoc="0" locked="0" layoutInCell="1" allowOverlap="1" wp14:anchorId="021E9A01" wp14:editId="2D9A39B9">
            <wp:simplePos x="1081377" y="1367624"/>
            <wp:positionH relativeFrom="page">
              <wp:align>center</wp:align>
            </wp:positionH>
            <wp:positionV relativeFrom="page">
              <wp:posOffset>1188085</wp:posOffset>
            </wp:positionV>
            <wp:extent cx="9360000" cy="5115600"/>
            <wp:effectExtent l="0" t="0" r="0" b="8890"/>
            <wp:wrapSquare wrapText="bothSides"/>
            <wp:docPr id="68" name="Bildobjekt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11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524529" w14:textId="5FCB68BF" w:rsidR="00D953F9" w:rsidRDefault="007524A9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7524A9">
        <w:rPr>
          <w:noProof/>
        </w:rPr>
        <w:drawing>
          <wp:anchor distT="0" distB="0" distL="114300" distR="114300" simplePos="0" relativeHeight="251982848" behindDoc="0" locked="0" layoutInCell="1" allowOverlap="1" wp14:anchorId="08E9051D" wp14:editId="14BD951F">
            <wp:simplePos x="1081377" y="1367624"/>
            <wp:positionH relativeFrom="page">
              <wp:align>center</wp:align>
            </wp:positionH>
            <wp:positionV relativeFrom="page">
              <wp:posOffset>1188085</wp:posOffset>
            </wp:positionV>
            <wp:extent cx="9360000" cy="5241600"/>
            <wp:effectExtent l="0" t="0" r="0" b="0"/>
            <wp:wrapSquare wrapText="bothSides"/>
            <wp:docPr id="69" name="Bildobjekt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24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1DF082" w14:textId="30CA7284" w:rsidR="00D953F9" w:rsidRDefault="00797039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797039">
        <w:rPr>
          <w:noProof/>
        </w:rPr>
        <w:drawing>
          <wp:anchor distT="0" distB="0" distL="114300" distR="114300" simplePos="0" relativeHeight="251983872" behindDoc="0" locked="0" layoutInCell="1" allowOverlap="1" wp14:anchorId="76421F59" wp14:editId="43D451F1">
            <wp:simplePos x="1081377" y="1367624"/>
            <wp:positionH relativeFrom="page">
              <wp:align>center</wp:align>
            </wp:positionH>
            <wp:positionV relativeFrom="page">
              <wp:posOffset>1188085</wp:posOffset>
            </wp:positionV>
            <wp:extent cx="9360000" cy="5137200"/>
            <wp:effectExtent l="0" t="0" r="0" b="6350"/>
            <wp:wrapSquare wrapText="bothSides"/>
            <wp:docPr id="73" name="Bildobjekt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13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430D2B" w14:textId="652F0D25" w:rsidR="00D953F9" w:rsidRDefault="005A50AC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5A50AC">
        <w:rPr>
          <w:noProof/>
        </w:rPr>
        <w:drawing>
          <wp:anchor distT="0" distB="0" distL="114300" distR="114300" simplePos="0" relativeHeight="251984896" behindDoc="0" locked="0" layoutInCell="1" allowOverlap="1" wp14:anchorId="5AA50D26" wp14:editId="7288CE7C">
            <wp:simplePos x="1081377" y="1367624"/>
            <wp:positionH relativeFrom="page">
              <wp:align>center</wp:align>
            </wp:positionH>
            <wp:positionV relativeFrom="page">
              <wp:posOffset>1188085</wp:posOffset>
            </wp:positionV>
            <wp:extent cx="9360000" cy="5115600"/>
            <wp:effectExtent l="0" t="0" r="0" b="8890"/>
            <wp:wrapSquare wrapText="bothSides"/>
            <wp:docPr id="74" name="Bildobjekt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11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0282F92" w14:textId="7AEA34CC" w:rsidR="00D953F9" w:rsidRDefault="00D01B00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D01B00">
        <w:rPr>
          <w:noProof/>
        </w:rPr>
        <w:drawing>
          <wp:anchor distT="0" distB="0" distL="114300" distR="114300" simplePos="0" relativeHeight="251985920" behindDoc="0" locked="0" layoutInCell="1" allowOverlap="1" wp14:anchorId="7FEAC891" wp14:editId="1960A38E">
            <wp:simplePos x="1081377" y="1367624"/>
            <wp:positionH relativeFrom="page">
              <wp:align>center</wp:align>
            </wp:positionH>
            <wp:positionV relativeFrom="page">
              <wp:posOffset>1151890</wp:posOffset>
            </wp:positionV>
            <wp:extent cx="9360000" cy="5310000"/>
            <wp:effectExtent l="0" t="0" r="0" b="5080"/>
            <wp:wrapSquare wrapText="bothSides"/>
            <wp:docPr id="76" name="Bildobjekt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31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6F0787" w14:textId="502782A6" w:rsidR="00D953F9" w:rsidRDefault="00DA179D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DA179D">
        <w:rPr>
          <w:noProof/>
        </w:rPr>
        <w:drawing>
          <wp:anchor distT="0" distB="0" distL="114300" distR="114300" simplePos="0" relativeHeight="251986944" behindDoc="0" locked="0" layoutInCell="1" allowOverlap="1" wp14:anchorId="52D7C31D" wp14:editId="2892C39C">
            <wp:simplePos x="1081377" y="1367624"/>
            <wp:positionH relativeFrom="page">
              <wp:align>center</wp:align>
            </wp:positionH>
            <wp:positionV relativeFrom="page">
              <wp:posOffset>1188085</wp:posOffset>
            </wp:positionV>
            <wp:extent cx="9360000" cy="5227200"/>
            <wp:effectExtent l="0" t="0" r="0" b="0"/>
            <wp:wrapSquare wrapText="bothSides"/>
            <wp:docPr id="79" name="Bildobjekt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22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C771ECD" w14:textId="3CB965A2" w:rsidR="00D953F9" w:rsidRDefault="00DA179D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DA179D">
        <w:rPr>
          <w:noProof/>
        </w:rPr>
        <w:drawing>
          <wp:anchor distT="0" distB="0" distL="114300" distR="114300" simplePos="0" relativeHeight="251987968" behindDoc="0" locked="0" layoutInCell="1" allowOverlap="1" wp14:anchorId="142BF370" wp14:editId="780A37D3">
            <wp:simplePos x="1081377" y="1367624"/>
            <wp:positionH relativeFrom="page">
              <wp:align>center</wp:align>
            </wp:positionH>
            <wp:positionV relativeFrom="page">
              <wp:posOffset>1151890</wp:posOffset>
            </wp:positionV>
            <wp:extent cx="9360000" cy="5292000"/>
            <wp:effectExtent l="0" t="0" r="0" b="4445"/>
            <wp:wrapSquare wrapText="bothSides"/>
            <wp:docPr id="80" name="Bildobjekt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29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25C828" w14:textId="54A7EAD7" w:rsidR="00D953F9" w:rsidRDefault="00C43E6A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C43E6A">
        <w:rPr>
          <w:noProof/>
        </w:rPr>
        <w:drawing>
          <wp:anchor distT="0" distB="0" distL="114300" distR="114300" simplePos="0" relativeHeight="251988992" behindDoc="0" locked="0" layoutInCell="1" allowOverlap="1" wp14:anchorId="51CCFE88" wp14:editId="5167F370">
            <wp:simplePos x="1081377" y="1367624"/>
            <wp:positionH relativeFrom="page">
              <wp:align>center</wp:align>
            </wp:positionH>
            <wp:positionV relativeFrom="page">
              <wp:posOffset>1188085</wp:posOffset>
            </wp:positionV>
            <wp:extent cx="9360000" cy="5202000"/>
            <wp:effectExtent l="0" t="0" r="0" b="0"/>
            <wp:wrapSquare wrapText="bothSides"/>
            <wp:docPr id="81" name="Bildobjekt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20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4FA2EF" w14:textId="74A68211" w:rsidR="00D953F9" w:rsidRDefault="002E30BF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2E30BF">
        <w:rPr>
          <w:noProof/>
        </w:rPr>
        <w:drawing>
          <wp:anchor distT="0" distB="0" distL="114300" distR="114300" simplePos="0" relativeHeight="251990016" behindDoc="0" locked="0" layoutInCell="1" allowOverlap="1" wp14:anchorId="21FA8980" wp14:editId="7E7604D8">
            <wp:simplePos x="1081377" y="1367624"/>
            <wp:positionH relativeFrom="page">
              <wp:align>center</wp:align>
            </wp:positionH>
            <wp:positionV relativeFrom="page">
              <wp:posOffset>1188085</wp:posOffset>
            </wp:positionV>
            <wp:extent cx="9360000" cy="5202000"/>
            <wp:effectExtent l="0" t="0" r="0" b="0"/>
            <wp:wrapSquare wrapText="bothSides"/>
            <wp:docPr id="83" name="Bildobjekt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20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223718" w14:textId="43144FCE" w:rsidR="00D953F9" w:rsidRDefault="00A90EC5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A90EC5">
        <w:rPr>
          <w:noProof/>
        </w:rPr>
        <w:drawing>
          <wp:anchor distT="0" distB="0" distL="114300" distR="114300" simplePos="0" relativeHeight="251991040" behindDoc="0" locked="0" layoutInCell="1" allowOverlap="1" wp14:anchorId="5BDF6FE9" wp14:editId="3CA7BE29">
            <wp:simplePos x="1081377" y="1367624"/>
            <wp:positionH relativeFrom="page">
              <wp:align>center</wp:align>
            </wp:positionH>
            <wp:positionV relativeFrom="page">
              <wp:posOffset>1151890</wp:posOffset>
            </wp:positionV>
            <wp:extent cx="9360000" cy="5292000"/>
            <wp:effectExtent l="0" t="0" r="0" b="4445"/>
            <wp:wrapSquare wrapText="bothSides"/>
            <wp:docPr id="85" name="Bildobjekt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29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B6E75E" w14:textId="0F5DA0A6" w:rsidR="00D953F9" w:rsidRDefault="00A90EC5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A90EC5">
        <w:rPr>
          <w:noProof/>
        </w:rPr>
        <w:drawing>
          <wp:anchor distT="0" distB="0" distL="114300" distR="114300" simplePos="0" relativeHeight="251992064" behindDoc="0" locked="0" layoutInCell="1" allowOverlap="1" wp14:anchorId="3D486B0D" wp14:editId="29D299DC">
            <wp:simplePos x="1081377" y="1661823"/>
            <wp:positionH relativeFrom="page">
              <wp:align>center</wp:align>
            </wp:positionH>
            <wp:positionV relativeFrom="page">
              <wp:posOffset>1151890</wp:posOffset>
            </wp:positionV>
            <wp:extent cx="9360000" cy="5292000"/>
            <wp:effectExtent l="0" t="0" r="0" b="4445"/>
            <wp:wrapSquare wrapText="bothSides"/>
            <wp:docPr id="87" name="Bildobjekt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29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E4A3E7" w14:textId="0D54E71C" w:rsidR="00D953F9" w:rsidRDefault="00A90EC5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A90EC5">
        <w:rPr>
          <w:noProof/>
        </w:rPr>
        <w:drawing>
          <wp:anchor distT="0" distB="0" distL="114300" distR="114300" simplePos="0" relativeHeight="251993088" behindDoc="0" locked="0" layoutInCell="1" allowOverlap="1" wp14:anchorId="0A9BF054" wp14:editId="2CBDB6EF">
            <wp:simplePos x="1081377" y="1367624"/>
            <wp:positionH relativeFrom="page">
              <wp:align>center</wp:align>
            </wp:positionH>
            <wp:positionV relativeFrom="page">
              <wp:posOffset>1188085</wp:posOffset>
            </wp:positionV>
            <wp:extent cx="9360000" cy="5047200"/>
            <wp:effectExtent l="0" t="0" r="0" b="1270"/>
            <wp:wrapSquare wrapText="bothSides"/>
            <wp:docPr id="89" name="Bildobjekt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04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C89561" w14:textId="3114DE7E" w:rsidR="00D953F9" w:rsidRDefault="00CF5D77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CF5D77">
        <w:rPr>
          <w:noProof/>
        </w:rPr>
        <w:drawing>
          <wp:anchor distT="0" distB="0" distL="114300" distR="114300" simplePos="0" relativeHeight="251994112" behindDoc="0" locked="0" layoutInCell="1" allowOverlap="1" wp14:anchorId="3FC352A1" wp14:editId="7CA18AF2">
            <wp:simplePos x="1081377" y="1367624"/>
            <wp:positionH relativeFrom="page">
              <wp:align>center</wp:align>
            </wp:positionH>
            <wp:positionV relativeFrom="page">
              <wp:posOffset>1188085</wp:posOffset>
            </wp:positionV>
            <wp:extent cx="9360000" cy="5025600"/>
            <wp:effectExtent l="0" t="0" r="0" b="3810"/>
            <wp:wrapSquare wrapText="bothSides"/>
            <wp:docPr id="90" name="Bildobjekt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02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446B886" w14:textId="76974DF6" w:rsidR="00D953F9" w:rsidRDefault="005258AA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5258AA">
        <w:rPr>
          <w:noProof/>
        </w:rPr>
        <w:drawing>
          <wp:anchor distT="0" distB="0" distL="114300" distR="114300" simplePos="0" relativeHeight="251995136" behindDoc="0" locked="0" layoutInCell="1" allowOverlap="1" wp14:anchorId="0F87EA9E" wp14:editId="52DFC3ED">
            <wp:simplePos x="1081377" y="1367624"/>
            <wp:positionH relativeFrom="page">
              <wp:align>center</wp:align>
            </wp:positionH>
            <wp:positionV relativeFrom="page">
              <wp:posOffset>1151890</wp:posOffset>
            </wp:positionV>
            <wp:extent cx="9360000" cy="5292000"/>
            <wp:effectExtent l="0" t="0" r="0" b="4445"/>
            <wp:wrapSquare wrapText="bothSides"/>
            <wp:docPr id="92" name="Bildobjekt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29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EC8374" w14:textId="50F0AE8B" w:rsidR="00D953F9" w:rsidRDefault="00F92437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F92437">
        <w:rPr>
          <w:noProof/>
        </w:rPr>
        <w:drawing>
          <wp:anchor distT="0" distB="0" distL="114300" distR="114300" simplePos="0" relativeHeight="251996160" behindDoc="0" locked="0" layoutInCell="1" allowOverlap="1" wp14:anchorId="07E1BB67" wp14:editId="3842E069">
            <wp:simplePos x="1081377" y="1367624"/>
            <wp:positionH relativeFrom="page">
              <wp:align>center</wp:align>
            </wp:positionH>
            <wp:positionV relativeFrom="page">
              <wp:posOffset>1188085</wp:posOffset>
            </wp:positionV>
            <wp:extent cx="9360000" cy="5115600"/>
            <wp:effectExtent l="0" t="0" r="0" b="8890"/>
            <wp:wrapSquare wrapText="bothSides"/>
            <wp:docPr id="93" name="Bildobjekt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11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110289" w14:textId="7E6DC6DE" w:rsidR="00D953F9" w:rsidRDefault="00AC648B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AC648B">
        <w:rPr>
          <w:noProof/>
        </w:rPr>
        <w:drawing>
          <wp:anchor distT="0" distB="0" distL="114300" distR="114300" simplePos="0" relativeHeight="251997184" behindDoc="0" locked="0" layoutInCell="1" allowOverlap="1" wp14:anchorId="572CCB47" wp14:editId="3919CBC1">
            <wp:simplePos x="1081377" y="1367624"/>
            <wp:positionH relativeFrom="margin">
              <wp:align>center</wp:align>
            </wp:positionH>
            <wp:positionV relativeFrom="page">
              <wp:posOffset>1188085</wp:posOffset>
            </wp:positionV>
            <wp:extent cx="9360000" cy="5191200"/>
            <wp:effectExtent l="0" t="0" r="0" b="9525"/>
            <wp:wrapSquare wrapText="bothSides"/>
            <wp:docPr id="95" name="Bildobjekt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19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86C768" w14:textId="27E55665" w:rsidR="00D953F9" w:rsidRDefault="00A2345C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A2345C">
        <w:drawing>
          <wp:anchor distT="0" distB="0" distL="114300" distR="114300" simplePos="0" relativeHeight="252000256" behindDoc="0" locked="0" layoutInCell="1" allowOverlap="1" wp14:anchorId="6E0571B2" wp14:editId="48217E88">
            <wp:simplePos x="1078302" y="1371600"/>
            <wp:positionH relativeFrom="page">
              <wp:align>center</wp:align>
            </wp:positionH>
            <wp:positionV relativeFrom="page">
              <wp:posOffset>1224280</wp:posOffset>
            </wp:positionV>
            <wp:extent cx="9360000" cy="4935600"/>
            <wp:effectExtent l="0" t="0" r="0" b="0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493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7B846A" w14:textId="3FB726E1" w:rsidR="00574E18" w:rsidRDefault="00BB4570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>
        <w:t xml:space="preserve"> </w:t>
      </w:r>
    </w:p>
    <w:p w14:paraId="26CB5FAC" w14:textId="77777777" w:rsidR="003377FE" w:rsidRDefault="003377FE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3953C23F" w14:textId="75DABE6C" w:rsidR="00DE054D" w:rsidRPr="00997B8C" w:rsidRDefault="00AC648B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AC648B">
        <w:rPr>
          <w:noProof/>
        </w:rPr>
        <w:drawing>
          <wp:anchor distT="0" distB="0" distL="114300" distR="114300" simplePos="0" relativeHeight="251999232" behindDoc="0" locked="0" layoutInCell="1" allowOverlap="1" wp14:anchorId="2B69F67D" wp14:editId="4365100E">
            <wp:simplePos x="1081377" y="1367624"/>
            <wp:positionH relativeFrom="page">
              <wp:align>center</wp:align>
            </wp:positionH>
            <wp:positionV relativeFrom="page">
              <wp:posOffset>1224280</wp:posOffset>
            </wp:positionV>
            <wp:extent cx="9360000" cy="799200"/>
            <wp:effectExtent l="0" t="0" r="0" b="1270"/>
            <wp:wrapSquare wrapText="bothSides"/>
            <wp:docPr id="98" name="Bildobjekt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79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054D" w:rsidRPr="00DE7D8A">
        <w:rPr>
          <w:b/>
          <w:spacing w:val="-3"/>
          <w:sz w:val="18"/>
          <w:szCs w:val="18"/>
          <w:vertAlign w:val="superscript"/>
        </w:rPr>
        <w:t>1</w:t>
      </w:r>
      <w:r w:rsidR="00DE054D" w:rsidRPr="00DE7D8A">
        <w:rPr>
          <w:spacing w:val="-3"/>
          <w:sz w:val="18"/>
          <w:szCs w:val="18"/>
        </w:rPr>
        <w:t>HLA-B alleles listed on the IMGT/HLA web page</w:t>
      </w:r>
      <w:r w:rsidR="006C109F">
        <w:rPr>
          <w:spacing w:val="-3"/>
          <w:sz w:val="18"/>
          <w:szCs w:val="18"/>
        </w:rPr>
        <w:t xml:space="preserve"> 20</w:t>
      </w:r>
      <w:r w:rsidR="001520F8">
        <w:rPr>
          <w:spacing w:val="-3"/>
          <w:sz w:val="18"/>
          <w:szCs w:val="18"/>
        </w:rPr>
        <w:t>2</w:t>
      </w:r>
      <w:r w:rsidR="00832D50">
        <w:rPr>
          <w:spacing w:val="-3"/>
          <w:sz w:val="18"/>
          <w:szCs w:val="18"/>
        </w:rPr>
        <w:t>3</w:t>
      </w:r>
      <w:r w:rsidR="00997B8C">
        <w:rPr>
          <w:spacing w:val="-3"/>
          <w:sz w:val="18"/>
          <w:szCs w:val="18"/>
        </w:rPr>
        <w:t>-</w:t>
      </w:r>
      <w:r w:rsidR="002909B6">
        <w:rPr>
          <w:spacing w:val="-3"/>
          <w:sz w:val="18"/>
          <w:szCs w:val="18"/>
        </w:rPr>
        <w:t>J</w:t>
      </w:r>
      <w:r w:rsidR="003377FE">
        <w:rPr>
          <w:spacing w:val="-3"/>
          <w:sz w:val="18"/>
          <w:szCs w:val="18"/>
        </w:rPr>
        <w:t>ul</w:t>
      </w:r>
      <w:r w:rsidR="00832D50">
        <w:rPr>
          <w:spacing w:val="-3"/>
          <w:sz w:val="18"/>
          <w:szCs w:val="18"/>
        </w:rPr>
        <w:t>y</w:t>
      </w:r>
      <w:r w:rsidR="00537112">
        <w:rPr>
          <w:spacing w:val="-3"/>
          <w:sz w:val="18"/>
          <w:szCs w:val="18"/>
        </w:rPr>
        <w:t>-</w:t>
      </w:r>
      <w:r w:rsidR="00945601">
        <w:rPr>
          <w:spacing w:val="-3"/>
          <w:sz w:val="18"/>
          <w:szCs w:val="18"/>
        </w:rPr>
        <w:t>1</w:t>
      </w:r>
      <w:r w:rsidR="00832D50">
        <w:rPr>
          <w:spacing w:val="-3"/>
          <w:sz w:val="18"/>
          <w:szCs w:val="18"/>
        </w:rPr>
        <w:t>2</w:t>
      </w:r>
      <w:r w:rsidR="00537112">
        <w:rPr>
          <w:spacing w:val="-3"/>
          <w:sz w:val="18"/>
          <w:szCs w:val="18"/>
        </w:rPr>
        <w:t>, release 3.</w:t>
      </w:r>
      <w:r w:rsidR="00832D50">
        <w:rPr>
          <w:spacing w:val="-3"/>
          <w:sz w:val="18"/>
          <w:szCs w:val="18"/>
        </w:rPr>
        <w:t>5</w:t>
      </w:r>
      <w:r w:rsidR="003377FE">
        <w:rPr>
          <w:spacing w:val="-3"/>
          <w:sz w:val="18"/>
          <w:szCs w:val="18"/>
        </w:rPr>
        <w:t>3</w:t>
      </w:r>
      <w:r w:rsidR="00C17A83" w:rsidRPr="00DE7D8A">
        <w:rPr>
          <w:spacing w:val="-3"/>
          <w:sz w:val="18"/>
          <w:szCs w:val="18"/>
        </w:rPr>
        <w:t>.0</w:t>
      </w:r>
      <w:r w:rsidR="00DE054D" w:rsidRPr="00DE7D8A">
        <w:rPr>
          <w:spacing w:val="-3"/>
          <w:sz w:val="18"/>
          <w:szCs w:val="18"/>
        </w:rPr>
        <w:t xml:space="preserve">, </w:t>
      </w:r>
      <w:hyperlink r:id="rId49" w:history="1">
        <w:r w:rsidR="00DE054D" w:rsidRPr="00DE7D8A">
          <w:rPr>
            <w:rStyle w:val="Hyperlnk"/>
            <w:spacing w:val="-3"/>
            <w:sz w:val="18"/>
            <w:szCs w:val="18"/>
          </w:rPr>
          <w:t>www.ebi.ac.uk/imgt/hla</w:t>
        </w:r>
      </w:hyperlink>
      <w:r w:rsidR="00DE054D" w:rsidRPr="00DE7D8A">
        <w:rPr>
          <w:spacing w:val="-3"/>
          <w:sz w:val="18"/>
          <w:szCs w:val="18"/>
        </w:rPr>
        <w:t>.</w:t>
      </w:r>
    </w:p>
    <w:p w14:paraId="5D4FC313" w14:textId="60D0D08A" w:rsidR="00623BFA" w:rsidRPr="00DE7D8A" w:rsidRDefault="00DE054D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left"/>
        <w:rPr>
          <w:rFonts w:cs="Arial"/>
          <w:spacing w:val="-3"/>
          <w:sz w:val="18"/>
          <w:szCs w:val="18"/>
        </w:rPr>
      </w:pPr>
      <w:r w:rsidRPr="00DE7D8A">
        <w:rPr>
          <w:rFonts w:cs="Arial"/>
          <w:b/>
          <w:spacing w:val="-3"/>
          <w:sz w:val="18"/>
          <w:szCs w:val="18"/>
          <w:vertAlign w:val="superscript"/>
        </w:rPr>
        <w:t>2</w:t>
      </w:r>
      <w:r w:rsidR="00623BFA" w:rsidRPr="00DE7D8A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="00623BFA" w:rsidRPr="00DE7D8A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50" w:history="1">
        <w:r w:rsidR="00623BFA" w:rsidRPr="00DE7D8A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="00623BFA" w:rsidRPr="00DE7D8A">
        <w:rPr>
          <w:rFonts w:cs="Arial"/>
          <w:spacing w:val="-3"/>
          <w:sz w:val="18"/>
          <w:szCs w:val="18"/>
        </w:rPr>
        <w:t>.</w:t>
      </w:r>
    </w:p>
    <w:p w14:paraId="6C6C3B51" w14:textId="35CACCBB" w:rsidR="00551AF9" w:rsidRPr="00987E24" w:rsidRDefault="00DE054D" w:rsidP="00542D64">
      <w:pPr>
        <w:pStyle w:val="Sidfot"/>
        <w:tabs>
          <w:tab w:val="clear" w:pos="4153"/>
          <w:tab w:val="clear" w:pos="8306"/>
          <w:tab w:val="left" w:pos="-567"/>
        </w:tabs>
        <w:jc w:val="both"/>
        <w:rPr>
          <w:rFonts w:ascii="Arial" w:hAnsi="Arial" w:cs="Arial"/>
          <w:spacing w:val="-1"/>
          <w:sz w:val="18"/>
          <w:szCs w:val="18"/>
        </w:rPr>
      </w:pPr>
      <w:r w:rsidRPr="00DE7D8A">
        <w:rPr>
          <w:rFonts w:ascii="Arial" w:hAnsi="Arial"/>
          <w:b/>
          <w:spacing w:val="-1"/>
          <w:sz w:val="18"/>
          <w:szCs w:val="18"/>
          <w:vertAlign w:val="superscript"/>
          <w:lang w:val="en-US"/>
        </w:rPr>
        <w:t>3</w:t>
      </w:r>
      <w:r w:rsidR="00623BFA" w:rsidRPr="00DE7D8A">
        <w:rPr>
          <w:rFonts w:ascii="Arial" w:hAnsi="Arial" w:cs="Arial"/>
          <w:spacing w:val="-1"/>
          <w:sz w:val="18"/>
          <w:szCs w:val="18"/>
        </w:rPr>
        <w:t xml:space="preserve">The serological reactivity of all HLA-B alleles is not known. In this table we use the information in the HLA Dictionary 2004 on the </w:t>
      </w:r>
      <w:r w:rsidR="00623BFA" w:rsidRPr="00691574">
        <w:rPr>
          <w:rFonts w:ascii="Arial" w:hAnsi="Arial" w:cs="Arial"/>
          <w:color w:val="0000FF"/>
          <w:spacing w:val="-3"/>
          <w:sz w:val="18"/>
          <w:szCs w:val="18"/>
          <w:u w:val="single"/>
        </w:rPr>
        <w:t>www.ebi.ac.uk/imgt/hla</w:t>
      </w:r>
      <w:r w:rsidR="00623BFA" w:rsidRPr="00DE7D8A">
        <w:rPr>
          <w:rFonts w:ascii="Arial" w:hAnsi="Arial" w:cs="Arial"/>
          <w:spacing w:val="-1"/>
          <w:sz w:val="18"/>
          <w:szCs w:val="18"/>
        </w:rPr>
        <w:t xml:space="preserve"> web site and the expert-assigned serological grouping in </w:t>
      </w:r>
      <w:r w:rsidR="00623BFA" w:rsidRPr="00DE7D8A">
        <w:rPr>
          <w:rFonts w:ascii="Arial" w:hAnsi="Arial" w:cs="Arial"/>
          <w:iCs/>
          <w:sz w:val="18"/>
          <w:szCs w:val="18"/>
        </w:rPr>
        <w:t>Tissue Antigens (2009)</w:t>
      </w:r>
      <w:r w:rsidR="00623BFA" w:rsidRPr="00DE7D8A">
        <w:rPr>
          <w:rStyle w:val="Stark"/>
          <w:rFonts w:ascii="Arial" w:hAnsi="Arial" w:cs="Arial"/>
          <w:iCs/>
          <w:sz w:val="18"/>
          <w:szCs w:val="18"/>
        </w:rPr>
        <w:t xml:space="preserve"> </w:t>
      </w:r>
      <w:r w:rsidR="00623BFA" w:rsidRPr="00DE7D8A">
        <w:rPr>
          <w:rStyle w:val="Stark"/>
          <w:rFonts w:ascii="Arial" w:hAnsi="Arial" w:cs="Arial"/>
          <w:b w:val="0"/>
          <w:iCs/>
          <w:sz w:val="18"/>
          <w:szCs w:val="18"/>
        </w:rPr>
        <w:t>73</w:t>
      </w:r>
      <w:r w:rsidR="00623BFA" w:rsidRPr="00DE7D8A">
        <w:rPr>
          <w:rFonts w:ascii="Arial" w:hAnsi="Arial" w:cs="Arial"/>
          <w:iCs/>
          <w:sz w:val="18"/>
          <w:szCs w:val="18"/>
        </w:rPr>
        <w:t>:</w:t>
      </w:r>
      <w:r w:rsidR="00623BFA" w:rsidRPr="00DE7D8A">
        <w:rPr>
          <w:rFonts w:ascii="Arial" w:hAnsi="Arial" w:cs="Arial"/>
          <w:sz w:val="18"/>
          <w:szCs w:val="18"/>
        </w:rPr>
        <w:t>95-170</w:t>
      </w:r>
      <w:r w:rsidR="00623BFA" w:rsidRPr="00DE7D8A">
        <w:rPr>
          <w:rFonts w:ascii="Arial" w:hAnsi="Arial" w:cs="Arial"/>
          <w:spacing w:val="-1"/>
          <w:sz w:val="18"/>
          <w:szCs w:val="18"/>
        </w:rPr>
        <w:t>.</w:t>
      </w:r>
    </w:p>
    <w:p w14:paraId="22C8777A" w14:textId="71ED28FA" w:rsidR="000E4AC3" w:rsidRDefault="00C17A83" w:rsidP="00542D64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spacing w:val="-1"/>
          <w:sz w:val="18"/>
          <w:szCs w:val="18"/>
        </w:rPr>
      </w:pPr>
      <w:r w:rsidRPr="00E41FC6">
        <w:rPr>
          <w:rFonts w:ascii="Arial" w:hAnsi="Arial"/>
          <w:b/>
          <w:spacing w:val="-1"/>
          <w:sz w:val="18"/>
          <w:szCs w:val="18"/>
          <w:vertAlign w:val="superscript"/>
          <w:lang w:val="en-GB"/>
        </w:rPr>
        <w:t>4</w:t>
      </w:r>
      <w:r w:rsidR="00E41FC6" w:rsidRPr="00E41FC6">
        <w:rPr>
          <w:rFonts w:ascii="Arial" w:hAnsi="Arial"/>
          <w:spacing w:val="-1"/>
          <w:sz w:val="18"/>
          <w:szCs w:val="18"/>
        </w:rPr>
        <w:t xml:space="preserve">The following alleles give rise to identical amplification patterns with the HLA-B low resolution primer set. These alleles can be separated by the respective </w:t>
      </w:r>
      <w:proofErr w:type="gramStart"/>
      <w:r w:rsidR="00E41FC6" w:rsidRPr="00E41FC6">
        <w:rPr>
          <w:rFonts w:ascii="Arial" w:hAnsi="Arial"/>
          <w:spacing w:val="-1"/>
          <w:sz w:val="18"/>
          <w:szCs w:val="18"/>
        </w:rPr>
        <w:t>high resolution</w:t>
      </w:r>
      <w:proofErr w:type="gramEnd"/>
      <w:r w:rsidR="00E41FC6" w:rsidRPr="00E41FC6">
        <w:rPr>
          <w:rFonts w:ascii="Arial" w:hAnsi="Arial"/>
          <w:spacing w:val="-1"/>
          <w:sz w:val="18"/>
          <w:szCs w:val="18"/>
        </w:rPr>
        <w:t xml:space="preserve"> primer sets.</w:t>
      </w:r>
    </w:p>
    <w:p w14:paraId="36458306" w14:textId="26CD1B42" w:rsidR="00832D50" w:rsidRDefault="00832D50" w:rsidP="00542D64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spacing w:val="-1"/>
          <w:sz w:val="18"/>
          <w:szCs w:val="18"/>
        </w:rPr>
      </w:pPr>
    </w:p>
    <w:tbl>
      <w:tblPr>
        <w:tblStyle w:val="A"/>
        <w:tblW w:w="0" w:type="auto"/>
        <w:tblLook w:val="04A0" w:firstRow="1" w:lastRow="0" w:firstColumn="1" w:lastColumn="0" w:noHBand="0" w:noVBand="1"/>
      </w:tblPr>
      <w:tblGrid>
        <w:gridCol w:w="4538"/>
        <w:gridCol w:w="2550"/>
      </w:tblGrid>
      <w:tr w:rsidR="0093187A" w:rsidRPr="0093187A" w14:paraId="067A33FC" w14:textId="77777777" w:rsidTr="009318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4538" w:type="dxa"/>
            <w:tcBorders>
              <w:top w:val="nil"/>
              <w:left w:val="nil"/>
              <w:right w:val="nil"/>
            </w:tcBorders>
          </w:tcPr>
          <w:p w14:paraId="1332C298" w14:textId="77777777" w:rsidR="0093187A" w:rsidRPr="0093187A" w:rsidRDefault="0093187A" w:rsidP="00502F2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000000"/>
                <w:spacing w:val="-3"/>
                <w:sz w:val="18"/>
                <w:szCs w:val="18"/>
                <w:lang w:eastAsia="sv-SE"/>
              </w:rPr>
            </w:pPr>
            <w:bookmarkStart w:id="1" w:name="_Hlk73098652"/>
            <w:r w:rsidRPr="0093187A">
              <w:rPr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2550" w:type="dxa"/>
            <w:tcBorders>
              <w:top w:val="nil"/>
              <w:left w:val="nil"/>
              <w:right w:val="nil"/>
            </w:tcBorders>
          </w:tcPr>
          <w:p w14:paraId="1D5FFD04" w14:textId="77777777" w:rsidR="0093187A" w:rsidRPr="0093187A" w:rsidRDefault="0093187A" w:rsidP="00502F2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000000"/>
                <w:spacing w:val="-3"/>
                <w:sz w:val="18"/>
                <w:szCs w:val="18"/>
                <w:lang w:eastAsia="sv-SE"/>
              </w:rPr>
            </w:pPr>
            <w:r w:rsidRPr="0093187A">
              <w:rPr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93187A" w:rsidRPr="0093187A" w14:paraId="361C13FA" w14:textId="77777777" w:rsidTr="009318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538" w:type="dxa"/>
            <w:tcBorders>
              <w:left w:val="nil"/>
              <w:bottom w:val="nil"/>
            </w:tcBorders>
          </w:tcPr>
          <w:p w14:paraId="1929007F" w14:textId="77777777" w:rsidR="0093187A" w:rsidRPr="0093187A" w:rsidRDefault="0093187A" w:rsidP="00502F2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1"/>
                <w:sz w:val="18"/>
                <w:szCs w:val="18"/>
              </w:rPr>
            </w:pPr>
            <w:r w:rsidRPr="0093187A">
              <w:rPr>
                <w:rFonts w:cs="Arial"/>
                <w:spacing w:val="-1"/>
                <w:sz w:val="18"/>
                <w:szCs w:val="18"/>
              </w:rPr>
              <w:t>B*08:26:01-08:26:02, 08:50, 08:62, 08:85, 08:94, 08:242, 08:263, 08:265, 08:272, 08:299, B*42:26</w:t>
            </w:r>
          </w:p>
        </w:tc>
        <w:tc>
          <w:tcPr>
            <w:tcW w:w="2550" w:type="dxa"/>
            <w:tcBorders>
              <w:bottom w:val="nil"/>
              <w:right w:val="nil"/>
            </w:tcBorders>
          </w:tcPr>
          <w:p w14:paraId="5504D995" w14:textId="77777777" w:rsidR="0093187A" w:rsidRPr="0093187A" w:rsidRDefault="0093187A" w:rsidP="00502F2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3187A">
              <w:rPr>
                <w:rFonts w:cs="Arial"/>
                <w:spacing w:val="-3"/>
                <w:sz w:val="18"/>
                <w:szCs w:val="18"/>
                <w:lang w:eastAsia="sv-SE"/>
              </w:rPr>
              <w:t>B*57:67:01, B*58:36</w:t>
            </w:r>
          </w:p>
        </w:tc>
      </w:tr>
      <w:tr w:rsidR="0093187A" w:rsidRPr="0093187A" w14:paraId="461E2879" w14:textId="77777777" w:rsidTr="0093187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538" w:type="dxa"/>
            <w:tcBorders>
              <w:top w:val="nil"/>
              <w:left w:val="nil"/>
              <w:bottom w:val="nil"/>
            </w:tcBorders>
          </w:tcPr>
          <w:p w14:paraId="6E373868" w14:textId="77777777" w:rsidR="0093187A" w:rsidRPr="0093187A" w:rsidRDefault="0093187A" w:rsidP="00502F2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3187A">
              <w:rPr>
                <w:rFonts w:cs="Arial"/>
                <w:spacing w:val="-3"/>
                <w:sz w:val="18"/>
                <w:szCs w:val="18"/>
                <w:lang w:eastAsia="sv-SE"/>
              </w:rPr>
              <w:t>B*40:496, B*41:62</w:t>
            </w:r>
          </w:p>
        </w:tc>
        <w:tc>
          <w:tcPr>
            <w:tcW w:w="2550" w:type="dxa"/>
            <w:tcBorders>
              <w:top w:val="nil"/>
              <w:bottom w:val="nil"/>
              <w:right w:val="nil"/>
            </w:tcBorders>
          </w:tcPr>
          <w:p w14:paraId="577BDEC6" w14:textId="77777777" w:rsidR="0093187A" w:rsidRPr="0093187A" w:rsidRDefault="0093187A" w:rsidP="00502F2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1"/>
                <w:sz w:val="18"/>
                <w:szCs w:val="18"/>
              </w:rPr>
            </w:pPr>
            <w:r w:rsidRPr="0093187A">
              <w:rPr>
                <w:rFonts w:cs="Arial"/>
                <w:spacing w:val="-1"/>
                <w:sz w:val="18"/>
                <w:szCs w:val="18"/>
              </w:rPr>
              <w:t>B*57:128, B*58:100</w:t>
            </w:r>
          </w:p>
        </w:tc>
      </w:tr>
      <w:bookmarkEnd w:id="1"/>
    </w:tbl>
    <w:p w14:paraId="259B74B1" w14:textId="77777777" w:rsidR="00832D50" w:rsidRPr="00E41FC6" w:rsidRDefault="00832D50" w:rsidP="00542D64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spacing w:val="-1"/>
          <w:sz w:val="18"/>
          <w:szCs w:val="18"/>
        </w:rPr>
      </w:pPr>
    </w:p>
    <w:p w14:paraId="3273776F" w14:textId="7C435D3C" w:rsidR="00551AF9" w:rsidRDefault="00551AF9" w:rsidP="00542D64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8"/>
          <w:szCs w:val="18"/>
        </w:rPr>
      </w:pPr>
    </w:p>
    <w:p w14:paraId="3F5CBC5C" w14:textId="5B382580" w:rsidR="00791773" w:rsidRPr="00791773" w:rsidRDefault="00791773" w:rsidP="00542D64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8"/>
          <w:szCs w:val="18"/>
          <w:u w:val="single"/>
        </w:rPr>
      </w:pPr>
      <w:r w:rsidRPr="00791773">
        <w:rPr>
          <w:rFonts w:ascii="Arial" w:hAnsi="Arial" w:cs="Arial"/>
          <w:spacing w:val="-1"/>
          <w:sz w:val="18"/>
          <w:szCs w:val="18"/>
          <w:u w:val="single"/>
        </w:rPr>
        <w:t>Abbreviations</w:t>
      </w:r>
    </w:p>
    <w:p w14:paraId="12B9BECF" w14:textId="42B8F19C" w:rsidR="00901BE3" w:rsidRPr="00DE7D8A" w:rsidRDefault="00901BE3" w:rsidP="00542D64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8"/>
          <w:szCs w:val="18"/>
        </w:rPr>
      </w:pPr>
      <w:r w:rsidRPr="00DE7D8A">
        <w:rPr>
          <w:rFonts w:ascii="Arial" w:hAnsi="Arial" w:cs="Arial"/>
          <w:spacing w:val="-1"/>
          <w:sz w:val="18"/>
          <w:szCs w:val="18"/>
        </w:rPr>
        <w:t>w</w:t>
      </w:r>
      <w:r w:rsidR="001520F8">
        <w:rPr>
          <w:rFonts w:ascii="Arial" w:hAnsi="Arial" w:cs="Arial"/>
          <w:spacing w:val="-1"/>
          <w:sz w:val="18"/>
          <w:szCs w:val="18"/>
        </w:rPr>
        <w:t>:</w:t>
      </w:r>
      <w:r w:rsidRPr="00DE7D8A">
        <w:rPr>
          <w:rFonts w:ascii="Arial" w:hAnsi="Arial" w:cs="Arial"/>
          <w:spacing w:val="-1"/>
          <w:sz w:val="18"/>
          <w:szCs w:val="18"/>
        </w:rPr>
        <w:t xml:space="preserve"> might be weakly amplified.</w:t>
      </w:r>
    </w:p>
    <w:p w14:paraId="7483ECFA" w14:textId="208FCA31" w:rsidR="00551AF9" w:rsidRPr="002645A5" w:rsidRDefault="00901BE3" w:rsidP="00FC5D09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8"/>
          <w:szCs w:val="18"/>
        </w:rPr>
      </w:pPr>
      <w:proofErr w:type="gramStart"/>
      <w:r w:rsidRPr="00DE7D8A">
        <w:rPr>
          <w:rFonts w:ascii="Arial" w:hAnsi="Arial" w:cs="Arial"/>
          <w:spacing w:val="-1"/>
          <w:sz w:val="18"/>
          <w:szCs w:val="18"/>
        </w:rPr>
        <w:t>?</w:t>
      </w:r>
      <w:r w:rsidR="001520F8">
        <w:rPr>
          <w:rFonts w:ascii="Arial" w:hAnsi="Arial" w:cs="Arial"/>
          <w:spacing w:val="-1"/>
          <w:sz w:val="18"/>
          <w:szCs w:val="18"/>
        </w:rPr>
        <w:t>:</w:t>
      </w:r>
      <w:proofErr w:type="gramEnd"/>
      <w:r w:rsidRPr="00DE7D8A">
        <w:rPr>
          <w:rFonts w:ascii="Arial" w:hAnsi="Arial" w:cs="Arial"/>
          <w:spacing w:val="-1"/>
          <w:sz w:val="18"/>
          <w:szCs w:val="18"/>
        </w:rPr>
        <w:t xml:space="preserve"> nucleotide sequence information not available for the primer matching sequence.</w:t>
      </w:r>
    </w:p>
    <w:sectPr w:rsidR="00551AF9" w:rsidRPr="002645A5" w:rsidSect="006E67CF">
      <w:pgSz w:w="16840" w:h="11907" w:orient="landscape" w:code="9"/>
      <w:pgMar w:top="567" w:right="1701" w:bottom="1134" w:left="1701" w:header="584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C825A3" w14:textId="77777777" w:rsidR="00174E24" w:rsidRDefault="00174E24">
      <w:r>
        <w:separator/>
      </w:r>
    </w:p>
  </w:endnote>
  <w:endnote w:type="continuationSeparator" w:id="0">
    <w:p w14:paraId="61B34A92" w14:textId="77777777" w:rsidR="00174E24" w:rsidRDefault="00174E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98F77" w14:textId="77777777" w:rsidR="00C35209" w:rsidRDefault="00C35209" w:rsidP="00C35209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proofErr w:type="spellStart"/>
    <w:r>
      <w:rPr>
        <w:rFonts w:ascii="Arial" w:hAnsi="Arial"/>
        <w:sz w:val="16"/>
        <w:szCs w:val="16"/>
      </w:rPr>
      <w:t>CareDX</w:t>
    </w:r>
    <w:proofErr w:type="spellEnd"/>
    <w:r>
      <w:rPr>
        <w:rFonts w:ascii="Arial" w:hAnsi="Arial"/>
        <w:sz w:val="16"/>
        <w:szCs w:val="16"/>
      </w:rPr>
      <w:t xml:space="preserve"> AB</w:t>
    </w:r>
  </w:p>
  <w:p w14:paraId="64418CB7" w14:textId="77777777" w:rsidR="00C35209" w:rsidRPr="00834CB9" w:rsidRDefault="00C35209" w:rsidP="00C35209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41C02312" w14:textId="77777777" w:rsidR="00C35209" w:rsidRPr="00393C78" w:rsidRDefault="00C35209" w:rsidP="00C35209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030E342C" w14:textId="62B2E0F8" w:rsidR="00C35209" w:rsidRPr="00135E63" w:rsidRDefault="00C35209" w:rsidP="00C35209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 w:rsidR="000A7A15">
      <w:rPr>
        <w:rFonts w:ascii="Arial" w:hAnsi="Arial" w:cs="Arial"/>
        <w:sz w:val="16"/>
        <w:szCs w:val="16"/>
      </w:rPr>
      <w:t>October</w:t>
    </w:r>
    <w:r>
      <w:rPr>
        <w:rFonts w:ascii="Arial" w:hAnsi="Arial" w:cs="Arial"/>
        <w:sz w:val="16"/>
        <w:szCs w:val="16"/>
      </w:rPr>
      <w:t xml:space="preserve"> 202</w:t>
    </w:r>
    <w:r w:rsidR="00326A66">
      <w:rPr>
        <w:rFonts w:ascii="Arial" w:hAnsi="Arial" w:cs="Arial"/>
        <w:sz w:val="16"/>
        <w:szCs w:val="16"/>
      </w:rPr>
      <w:t>3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  <w:p w14:paraId="757F4A85" w14:textId="225F4DD4" w:rsidR="00835452" w:rsidRPr="00C35209" w:rsidRDefault="00835452" w:rsidP="00C35209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BA7CED" w14:textId="77777777" w:rsidR="00174E24" w:rsidRDefault="00174E24">
      <w:r>
        <w:separator/>
      </w:r>
    </w:p>
  </w:footnote>
  <w:footnote w:type="continuationSeparator" w:id="0">
    <w:p w14:paraId="2FC3F420" w14:textId="77777777" w:rsidR="00174E24" w:rsidRDefault="00174E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FC59CA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280D8622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D8AF2" w14:textId="77777777" w:rsidR="00C35209" w:rsidRPr="00CE45D1" w:rsidRDefault="008E27D9" w:rsidP="00C35209">
    <w:pPr>
      <w:pStyle w:val="Sidhuvud"/>
      <w:tabs>
        <w:tab w:val="center" w:pos="4253"/>
        <w:tab w:val="right" w:pos="8647"/>
      </w:tabs>
      <w:ind w:left="-142" w:right="-143" w:firstLine="142"/>
    </w:pPr>
    <w:r w:rsidRPr="00F94550">
      <w:rPr>
        <w:rFonts w:ascii="Arial" w:hAnsi="Arial"/>
        <w:b/>
        <w:sz w:val="20"/>
        <w:szCs w:val="20"/>
      </w:rPr>
      <w:tab/>
    </w:r>
  </w:p>
  <w:tbl>
    <w:tblPr>
      <w:tblW w:w="10350" w:type="dxa"/>
      <w:tblInd w:w="-142" w:type="dxa"/>
      <w:tblLayout w:type="fixed"/>
      <w:tblLook w:val="04A0" w:firstRow="1" w:lastRow="0" w:firstColumn="1" w:lastColumn="0" w:noHBand="0" w:noVBand="1"/>
    </w:tblPr>
    <w:tblGrid>
      <w:gridCol w:w="3157"/>
      <w:gridCol w:w="3927"/>
      <w:gridCol w:w="1843"/>
      <w:gridCol w:w="1423"/>
    </w:tblGrid>
    <w:tr w:rsidR="00C35209" w14:paraId="60173E19" w14:textId="77777777" w:rsidTr="00C35209">
      <w:trPr>
        <w:trHeight w:val="284"/>
      </w:trPr>
      <w:tc>
        <w:tcPr>
          <w:tcW w:w="3156" w:type="dxa"/>
          <w:vMerge w:val="restart"/>
          <w:vAlign w:val="center"/>
          <w:hideMark/>
        </w:tcPr>
        <w:p w14:paraId="65DF65A4" w14:textId="434FC463" w:rsidR="00C35209" w:rsidRDefault="00C35209" w:rsidP="00C35209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allowOverlap="1" wp14:anchorId="1ED82A67" wp14:editId="0C58BCCD">
                <wp:simplePos x="0" y="0"/>
                <wp:positionH relativeFrom="column">
                  <wp:posOffset>-64770</wp:posOffset>
                </wp:positionH>
                <wp:positionV relativeFrom="paragraph">
                  <wp:posOffset>136525</wp:posOffset>
                </wp:positionV>
                <wp:extent cx="1863090" cy="254000"/>
                <wp:effectExtent l="0" t="0" r="3810" b="0"/>
                <wp:wrapSquare wrapText="bothSides"/>
                <wp:docPr id="5" name="Bildobjekt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Bildobjekt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63090" cy="2540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770" w:type="dxa"/>
          <w:gridSpan w:val="2"/>
          <w:vAlign w:val="center"/>
          <w:hideMark/>
        </w:tcPr>
        <w:p w14:paraId="464B3592" w14:textId="77777777" w:rsidR="00C35209" w:rsidRDefault="00C35209" w:rsidP="00C35209">
          <w:pPr>
            <w:pStyle w:val="Sidhuvud"/>
            <w:tabs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b/>
              <w:sz w:val="20"/>
              <w:szCs w:val="20"/>
            </w:rPr>
            <w:t>Gel Documentation Form and Worksheet</w:t>
          </w:r>
        </w:p>
      </w:tc>
      <w:tc>
        <w:tcPr>
          <w:tcW w:w="1423" w:type="dxa"/>
          <w:vAlign w:val="center"/>
          <w:hideMark/>
        </w:tcPr>
        <w:p w14:paraId="4E52F895" w14:textId="77777777" w:rsidR="00C35209" w:rsidRDefault="00C35209" w:rsidP="00C35209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b/>
              <w:sz w:val="20"/>
              <w:szCs w:val="20"/>
            </w:rPr>
            <w:t xml:space="preserve">Page </w:t>
          </w:r>
          <w:r>
            <w:rPr>
              <w:rFonts w:ascii="Arial" w:hAnsi="Arial"/>
              <w:b/>
              <w:sz w:val="20"/>
              <w:szCs w:val="20"/>
            </w:rPr>
            <w:fldChar w:fldCharType="begin"/>
          </w:r>
          <w:r>
            <w:rPr>
              <w:rFonts w:ascii="Arial" w:hAnsi="Arial"/>
              <w:b/>
              <w:sz w:val="20"/>
              <w:szCs w:val="20"/>
            </w:rPr>
            <w:instrText xml:space="preserve"> PAGE </w:instrText>
          </w:r>
          <w:r>
            <w:rPr>
              <w:rFonts w:ascii="Arial" w:hAnsi="Arial"/>
              <w:b/>
              <w:sz w:val="20"/>
              <w:szCs w:val="20"/>
            </w:rPr>
            <w:fldChar w:fldCharType="separate"/>
          </w:r>
          <w:r>
            <w:rPr>
              <w:rFonts w:ascii="Arial" w:hAnsi="Arial"/>
              <w:b/>
              <w:sz w:val="20"/>
              <w:szCs w:val="20"/>
            </w:rPr>
            <w:t>1</w:t>
          </w:r>
          <w:r>
            <w:rPr>
              <w:rFonts w:ascii="Arial" w:hAnsi="Arial"/>
              <w:b/>
              <w:sz w:val="20"/>
              <w:szCs w:val="20"/>
            </w:rPr>
            <w:fldChar w:fldCharType="end"/>
          </w:r>
          <w:r>
            <w:rPr>
              <w:rFonts w:ascii="Arial" w:hAnsi="Arial"/>
              <w:b/>
              <w:sz w:val="20"/>
              <w:szCs w:val="20"/>
            </w:rPr>
            <w:t xml:space="preserve"> of </w:t>
          </w:r>
          <w:r>
            <w:rPr>
              <w:rFonts w:ascii="Arial" w:hAnsi="Arial"/>
              <w:b/>
              <w:sz w:val="20"/>
              <w:szCs w:val="20"/>
            </w:rPr>
            <w:fldChar w:fldCharType="begin"/>
          </w:r>
          <w:r>
            <w:rPr>
              <w:rFonts w:ascii="Arial" w:hAnsi="Arial"/>
              <w:b/>
              <w:sz w:val="20"/>
              <w:szCs w:val="20"/>
            </w:rPr>
            <w:instrText xml:space="preserve"> NUMPAGES </w:instrText>
          </w:r>
          <w:r>
            <w:rPr>
              <w:rFonts w:ascii="Arial" w:hAnsi="Arial"/>
              <w:b/>
              <w:sz w:val="20"/>
              <w:szCs w:val="20"/>
            </w:rPr>
            <w:fldChar w:fldCharType="separate"/>
          </w:r>
          <w:r>
            <w:rPr>
              <w:rFonts w:ascii="Arial" w:hAnsi="Arial"/>
              <w:b/>
              <w:sz w:val="20"/>
              <w:szCs w:val="20"/>
            </w:rPr>
            <w:t>2</w:t>
          </w:r>
          <w:r>
            <w:rPr>
              <w:rFonts w:ascii="Arial" w:hAnsi="Arial"/>
              <w:b/>
              <w:sz w:val="20"/>
              <w:szCs w:val="20"/>
            </w:rPr>
            <w:fldChar w:fldCharType="end"/>
          </w:r>
        </w:p>
      </w:tc>
    </w:tr>
    <w:tr w:rsidR="00C35209" w14:paraId="3382E06C" w14:textId="77777777" w:rsidTr="00C35209">
      <w:tc>
        <w:tcPr>
          <w:tcW w:w="3156" w:type="dxa"/>
          <w:vMerge/>
          <w:vAlign w:val="center"/>
          <w:hideMark/>
        </w:tcPr>
        <w:p w14:paraId="76B63A57" w14:textId="77777777" w:rsidR="00C35209" w:rsidRDefault="00C35209" w:rsidP="00C35209">
          <w:pPr>
            <w:rPr>
              <w:rFonts w:ascii="Arial" w:hAnsi="Arial"/>
              <w:b/>
            </w:rPr>
          </w:pPr>
        </w:p>
      </w:tc>
      <w:tc>
        <w:tcPr>
          <w:tcW w:w="3927" w:type="dxa"/>
          <w:vAlign w:val="center"/>
          <w:hideMark/>
        </w:tcPr>
        <w:p w14:paraId="47E92613" w14:textId="31B7C0FA" w:rsidR="00C35209" w:rsidRDefault="00C35209" w:rsidP="00C35209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 w:cs="Arial"/>
              <w:b/>
              <w:sz w:val="20"/>
              <w:szCs w:val="20"/>
            </w:rPr>
            <w:t xml:space="preserve">                 </w:t>
          </w:r>
          <w:r w:rsidRPr="00BE550B">
            <w:rPr>
              <w:rFonts w:ascii="Arial" w:hAnsi="Arial" w:cs="Arial"/>
              <w:b/>
              <w:sz w:val="20"/>
              <w:szCs w:val="20"/>
            </w:rPr>
            <w:t>HLA-B low resolution</w:t>
          </w:r>
          <w:r>
            <w:rPr>
              <w:rFonts w:ascii="Arial" w:hAnsi="Arial"/>
              <w:b/>
              <w:sz w:val="20"/>
              <w:szCs w:val="20"/>
            </w:rPr>
            <w:tab/>
          </w:r>
        </w:p>
      </w:tc>
      <w:tc>
        <w:tcPr>
          <w:tcW w:w="3266" w:type="dxa"/>
          <w:gridSpan w:val="2"/>
          <w:vAlign w:val="center"/>
          <w:hideMark/>
        </w:tcPr>
        <w:p w14:paraId="56667427" w14:textId="77777777" w:rsidR="00C35209" w:rsidRDefault="00C35209" w:rsidP="00C35209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sz w:val="20"/>
              <w:szCs w:val="20"/>
            </w:rPr>
            <w:t xml:space="preserve">                   Visit </w:t>
          </w:r>
          <w:hyperlink r:id="rId2" w:history="1">
            <w:r>
              <w:rPr>
                <w:rStyle w:val="Hyperlnk"/>
                <w:rFonts w:ascii="Arial" w:hAnsi="Arial" w:cs="Arial"/>
                <w:sz w:val="20"/>
                <w:szCs w:val="20"/>
              </w:rPr>
              <w:t>www.caredx.com</w:t>
            </w:r>
          </w:hyperlink>
        </w:p>
      </w:tc>
    </w:tr>
    <w:tr w:rsidR="00C35209" w14:paraId="5CD4C4B2" w14:textId="77777777" w:rsidTr="00C35209">
      <w:trPr>
        <w:trHeight w:val="217"/>
      </w:trPr>
      <w:tc>
        <w:tcPr>
          <w:tcW w:w="3156" w:type="dxa"/>
          <w:vMerge/>
          <w:vAlign w:val="center"/>
          <w:hideMark/>
        </w:tcPr>
        <w:p w14:paraId="3EE86A6C" w14:textId="77777777" w:rsidR="00C35209" w:rsidRDefault="00C35209" w:rsidP="00C35209">
          <w:pPr>
            <w:rPr>
              <w:rFonts w:ascii="Arial" w:hAnsi="Arial"/>
              <w:b/>
            </w:rPr>
          </w:pPr>
        </w:p>
      </w:tc>
      <w:tc>
        <w:tcPr>
          <w:tcW w:w="3927" w:type="dxa"/>
          <w:hideMark/>
        </w:tcPr>
        <w:p w14:paraId="75478D3E" w14:textId="4D7122BC" w:rsidR="00C35209" w:rsidRDefault="00C35209" w:rsidP="00C35209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ED1ED6">
            <w:rPr>
              <w:rFonts w:ascii="Arial" w:hAnsi="Arial" w:cs="Arial"/>
              <w:b/>
              <w:sz w:val="20"/>
              <w:szCs w:val="20"/>
            </w:rPr>
            <w:t>101.501-48/12 -48u/12u</w:t>
          </w:r>
          <w:r>
            <w:rPr>
              <w:rFonts w:ascii="Arial" w:hAnsi="Arial"/>
              <w:sz w:val="20"/>
              <w:szCs w:val="20"/>
            </w:rPr>
            <w:t xml:space="preserve">                                </w:t>
          </w:r>
        </w:p>
      </w:tc>
      <w:tc>
        <w:tcPr>
          <w:tcW w:w="3266" w:type="dxa"/>
          <w:gridSpan w:val="2"/>
          <w:hideMark/>
        </w:tcPr>
        <w:p w14:paraId="550285D3" w14:textId="77777777" w:rsidR="00C35209" w:rsidRDefault="00C35209" w:rsidP="00C35209">
          <w:pPr>
            <w:pStyle w:val="Sidhuvud"/>
            <w:tabs>
              <w:tab w:val="left" w:pos="299"/>
              <w:tab w:val="center" w:pos="1596"/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 xml:space="preserve">     for </w:t>
          </w:r>
          <w:r>
            <w:rPr>
              <w:rFonts w:ascii="Arial" w:hAnsi="Arial"/>
              <w:sz w:val="20"/>
              <w:szCs w:val="20"/>
            </w:rPr>
            <w:tab/>
            <w:t>“</w:t>
          </w:r>
          <w:r>
            <w:rPr>
              <w:rFonts w:ascii="Arial" w:hAnsi="Arial"/>
              <w:b/>
              <w:sz w:val="20"/>
              <w:szCs w:val="20"/>
            </w:rPr>
            <w:t>Instructions for Use” (IFU)</w:t>
          </w:r>
        </w:p>
      </w:tc>
    </w:tr>
    <w:tr w:rsidR="00C35209" w14:paraId="1DA8A8F4" w14:textId="77777777" w:rsidTr="00C35209">
      <w:trPr>
        <w:trHeight w:val="74"/>
      </w:trPr>
      <w:tc>
        <w:tcPr>
          <w:tcW w:w="3156" w:type="dxa"/>
          <w:vMerge/>
          <w:vAlign w:val="center"/>
          <w:hideMark/>
        </w:tcPr>
        <w:p w14:paraId="698AC0B8" w14:textId="77777777" w:rsidR="00C35209" w:rsidRDefault="00C35209" w:rsidP="00C35209">
          <w:pPr>
            <w:rPr>
              <w:rFonts w:ascii="Arial" w:hAnsi="Arial"/>
              <w:b/>
            </w:rPr>
          </w:pPr>
        </w:p>
      </w:tc>
      <w:tc>
        <w:tcPr>
          <w:tcW w:w="3927" w:type="dxa"/>
          <w:hideMark/>
        </w:tcPr>
        <w:p w14:paraId="0B104DCE" w14:textId="0918D073" w:rsidR="00C35209" w:rsidRDefault="000A7A15" w:rsidP="00C35209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4S8</w:t>
          </w:r>
        </w:p>
      </w:tc>
      <w:tc>
        <w:tcPr>
          <w:tcW w:w="3266" w:type="dxa"/>
          <w:gridSpan w:val="2"/>
          <w:vAlign w:val="center"/>
        </w:tcPr>
        <w:p w14:paraId="0B858E16" w14:textId="77777777" w:rsidR="00C35209" w:rsidRDefault="00C35209" w:rsidP="00C35209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</w:rPr>
          </w:pPr>
        </w:p>
      </w:tc>
    </w:tr>
  </w:tbl>
  <w:p w14:paraId="1657AE3D" w14:textId="39B3298B" w:rsidR="008E27D9" w:rsidRPr="00CE45D1" w:rsidRDefault="008E27D9" w:rsidP="00C35209">
    <w:pPr>
      <w:pStyle w:val="Sidhuvud"/>
      <w:tabs>
        <w:tab w:val="center" w:pos="4253"/>
        <w:tab w:val="right" w:pos="8647"/>
      </w:tabs>
      <w:ind w:left="-142" w:right="-143" w:firstLine="14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5D2BB8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73631CB0" w14:textId="77777777" w:rsidR="00835452" w:rsidRDefault="00835452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11790C3F"/>
    <w:multiLevelType w:val="hybridMultilevel"/>
    <w:tmpl w:val="0BF41554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681279347">
    <w:abstractNumId w:val="5"/>
  </w:num>
  <w:num w:numId="2" w16cid:durableId="1184251653">
    <w:abstractNumId w:val="6"/>
  </w:num>
  <w:num w:numId="3" w16cid:durableId="1867670982">
    <w:abstractNumId w:val="3"/>
  </w:num>
  <w:num w:numId="4" w16cid:durableId="751246495">
    <w:abstractNumId w:val="0"/>
  </w:num>
  <w:num w:numId="5" w16cid:durableId="846795495">
    <w:abstractNumId w:val="1"/>
  </w:num>
  <w:num w:numId="6" w16cid:durableId="1321275324">
    <w:abstractNumId w:val="2"/>
  </w:num>
  <w:num w:numId="7" w16cid:durableId="62550279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14438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NTA2MDSwtDSxNDdW0lEKTi0uzszPAykwNK4FAMKndGwtAAAA"/>
  </w:docVars>
  <w:rsids>
    <w:rsidRoot w:val="001010A3"/>
    <w:rsid w:val="00001DAD"/>
    <w:rsid w:val="00003AB0"/>
    <w:rsid w:val="00003ADC"/>
    <w:rsid w:val="00012D10"/>
    <w:rsid w:val="00013224"/>
    <w:rsid w:val="00014A76"/>
    <w:rsid w:val="00016040"/>
    <w:rsid w:val="00020579"/>
    <w:rsid w:val="00020EA2"/>
    <w:rsid w:val="00024005"/>
    <w:rsid w:val="00024ADB"/>
    <w:rsid w:val="00031FB5"/>
    <w:rsid w:val="000334D6"/>
    <w:rsid w:val="0003770A"/>
    <w:rsid w:val="0004355C"/>
    <w:rsid w:val="00043B28"/>
    <w:rsid w:val="00045F6A"/>
    <w:rsid w:val="00046312"/>
    <w:rsid w:val="00047290"/>
    <w:rsid w:val="000529EB"/>
    <w:rsid w:val="0005415B"/>
    <w:rsid w:val="00060484"/>
    <w:rsid w:val="00062687"/>
    <w:rsid w:val="00066D82"/>
    <w:rsid w:val="00072FF0"/>
    <w:rsid w:val="00073075"/>
    <w:rsid w:val="00073EB6"/>
    <w:rsid w:val="00076077"/>
    <w:rsid w:val="00076D91"/>
    <w:rsid w:val="0007755F"/>
    <w:rsid w:val="00085E00"/>
    <w:rsid w:val="00091CE6"/>
    <w:rsid w:val="0009220C"/>
    <w:rsid w:val="0009234C"/>
    <w:rsid w:val="000948AA"/>
    <w:rsid w:val="0009679C"/>
    <w:rsid w:val="000A193F"/>
    <w:rsid w:val="000A7055"/>
    <w:rsid w:val="000A7A15"/>
    <w:rsid w:val="000B344E"/>
    <w:rsid w:val="000B4DB0"/>
    <w:rsid w:val="000B4DFA"/>
    <w:rsid w:val="000B531E"/>
    <w:rsid w:val="000B532E"/>
    <w:rsid w:val="000C5F2F"/>
    <w:rsid w:val="000C7605"/>
    <w:rsid w:val="000D1169"/>
    <w:rsid w:val="000D590A"/>
    <w:rsid w:val="000D7D18"/>
    <w:rsid w:val="000E2B25"/>
    <w:rsid w:val="000E4AC3"/>
    <w:rsid w:val="000E6F4A"/>
    <w:rsid w:val="000F1A4F"/>
    <w:rsid w:val="000F3C01"/>
    <w:rsid w:val="000F6F6F"/>
    <w:rsid w:val="000F72B1"/>
    <w:rsid w:val="001010A3"/>
    <w:rsid w:val="00104A82"/>
    <w:rsid w:val="001059E6"/>
    <w:rsid w:val="00107F42"/>
    <w:rsid w:val="0011044D"/>
    <w:rsid w:val="00111884"/>
    <w:rsid w:val="00111F5D"/>
    <w:rsid w:val="00117CA9"/>
    <w:rsid w:val="00123E5A"/>
    <w:rsid w:val="00125072"/>
    <w:rsid w:val="001269C6"/>
    <w:rsid w:val="00127BD9"/>
    <w:rsid w:val="001338DB"/>
    <w:rsid w:val="001407C4"/>
    <w:rsid w:val="00140C3F"/>
    <w:rsid w:val="001415F2"/>
    <w:rsid w:val="00150E27"/>
    <w:rsid w:val="001520F8"/>
    <w:rsid w:val="00153748"/>
    <w:rsid w:val="00155F87"/>
    <w:rsid w:val="001579AA"/>
    <w:rsid w:val="00160464"/>
    <w:rsid w:val="00160753"/>
    <w:rsid w:val="00162A62"/>
    <w:rsid w:val="001646EC"/>
    <w:rsid w:val="00164908"/>
    <w:rsid w:val="00172075"/>
    <w:rsid w:val="0017279B"/>
    <w:rsid w:val="001732EE"/>
    <w:rsid w:val="00173D30"/>
    <w:rsid w:val="00174344"/>
    <w:rsid w:val="00174A40"/>
    <w:rsid w:val="00174E24"/>
    <w:rsid w:val="00180E80"/>
    <w:rsid w:val="00181075"/>
    <w:rsid w:val="001916C4"/>
    <w:rsid w:val="0019303F"/>
    <w:rsid w:val="0019307E"/>
    <w:rsid w:val="00197BB8"/>
    <w:rsid w:val="001A2D4D"/>
    <w:rsid w:val="001A3D8F"/>
    <w:rsid w:val="001A54D0"/>
    <w:rsid w:val="001B098E"/>
    <w:rsid w:val="001B0A47"/>
    <w:rsid w:val="001B140D"/>
    <w:rsid w:val="001B283B"/>
    <w:rsid w:val="001B5F56"/>
    <w:rsid w:val="001B6EB6"/>
    <w:rsid w:val="001C0083"/>
    <w:rsid w:val="001C1E96"/>
    <w:rsid w:val="001C2555"/>
    <w:rsid w:val="001C41DC"/>
    <w:rsid w:val="001D2F15"/>
    <w:rsid w:val="001D2FA4"/>
    <w:rsid w:val="001D5F26"/>
    <w:rsid w:val="001E025D"/>
    <w:rsid w:val="001E116E"/>
    <w:rsid w:val="001F1BFE"/>
    <w:rsid w:val="001F3BEB"/>
    <w:rsid w:val="001F3F6C"/>
    <w:rsid w:val="001F4435"/>
    <w:rsid w:val="001F5694"/>
    <w:rsid w:val="001F6847"/>
    <w:rsid w:val="001F6E50"/>
    <w:rsid w:val="002144EA"/>
    <w:rsid w:val="00214D0C"/>
    <w:rsid w:val="00216DDF"/>
    <w:rsid w:val="0022457E"/>
    <w:rsid w:val="002258C5"/>
    <w:rsid w:val="0023036E"/>
    <w:rsid w:val="00231818"/>
    <w:rsid w:val="002318C4"/>
    <w:rsid w:val="00234098"/>
    <w:rsid w:val="0023618A"/>
    <w:rsid w:val="00236AD7"/>
    <w:rsid w:val="00240E61"/>
    <w:rsid w:val="002431B0"/>
    <w:rsid w:val="00247559"/>
    <w:rsid w:val="00251C5E"/>
    <w:rsid w:val="00253280"/>
    <w:rsid w:val="00253E9E"/>
    <w:rsid w:val="00255414"/>
    <w:rsid w:val="002564FF"/>
    <w:rsid w:val="00260338"/>
    <w:rsid w:val="00263FE9"/>
    <w:rsid w:val="00264419"/>
    <w:rsid w:val="002645A5"/>
    <w:rsid w:val="00265D38"/>
    <w:rsid w:val="00267026"/>
    <w:rsid w:val="002673DF"/>
    <w:rsid w:val="00271C1D"/>
    <w:rsid w:val="00272610"/>
    <w:rsid w:val="0027345B"/>
    <w:rsid w:val="00277149"/>
    <w:rsid w:val="00280F08"/>
    <w:rsid w:val="002909B6"/>
    <w:rsid w:val="00292BC5"/>
    <w:rsid w:val="00294A79"/>
    <w:rsid w:val="0029764C"/>
    <w:rsid w:val="002B1F64"/>
    <w:rsid w:val="002B62A9"/>
    <w:rsid w:val="002B6795"/>
    <w:rsid w:val="002B74E1"/>
    <w:rsid w:val="002B797F"/>
    <w:rsid w:val="002B7B53"/>
    <w:rsid w:val="002C23CF"/>
    <w:rsid w:val="002C2939"/>
    <w:rsid w:val="002C6FFA"/>
    <w:rsid w:val="002D2FCB"/>
    <w:rsid w:val="002D5A95"/>
    <w:rsid w:val="002D5F91"/>
    <w:rsid w:val="002D707A"/>
    <w:rsid w:val="002D73C8"/>
    <w:rsid w:val="002E30BF"/>
    <w:rsid w:val="002E4C71"/>
    <w:rsid w:val="002E4D12"/>
    <w:rsid w:val="002F388A"/>
    <w:rsid w:val="002F3F1E"/>
    <w:rsid w:val="002F5EEB"/>
    <w:rsid w:val="00302576"/>
    <w:rsid w:val="00304138"/>
    <w:rsid w:val="00306812"/>
    <w:rsid w:val="00310290"/>
    <w:rsid w:val="003119EA"/>
    <w:rsid w:val="00311A51"/>
    <w:rsid w:val="00311BC2"/>
    <w:rsid w:val="003149DF"/>
    <w:rsid w:val="003201D4"/>
    <w:rsid w:val="00320C08"/>
    <w:rsid w:val="00320FC8"/>
    <w:rsid w:val="00321D2E"/>
    <w:rsid w:val="00323FE1"/>
    <w:rsid w:val="00325DFC"/>
    <w:rsid w:val="00326A66"/>
    <w:rsid w:val="003306DE"/>
    <w:rsid w:val="00331CF6"/>
    <w:rsid w:val="003367B4"/>
    <w:rsid w:val="003377FE"/>
    <w:rsid w:val="00337E3A"/>
    <w:rsid w:val="00346B27"/>
    <w:rsid w:val="00346D30"/>
    <w:rsid w:val="00350994"/>
    <w:rsid w:val="00353911"/>
    <w:rsid w:val="00354386"/>
    <w:rsid w:val="00355732"/>
    <w:rsid w:val="00364766"/>
    <w:rsid w:val="00365D52"/>
    <w:rsid w:val="00367914"/>
    <w:rsid w:val="00373E47"/>
    <w:rsid w:val="00375239"/>
    <w:rsid w:val="00376026"/>
    <w:rsid w:val="00382BE4"/>
    <w:rsid w:val="0038376A"/>
    <w:rsid w:val="003849AC"/>
    <w:rsid w:val="00393704"/>
    <w:rsid w:val="003A203F"/>
    <w:rsid w:val="003A3135"/>
    <w:rsid w:val="003A7889"/>
    <w:rsid w:val="003B42C9"/>
    <w:rsid w:val="003B6C5B"/>
    <w:rsid w:val="003C0A91"/>
    <w:rsid w:val="003C2DDF"/>
    <w:rsid w:val="003C4A88"/>
    <w:rsid w:val="003C60D3"/>
    <w:rsid w:val="003D06DA"/>
    <w:rsid w:val="003D0837"/>
    <w:rsid w:val="003D0DEE"/>
    <w:rsid w:val="003D1000"/>
    <w:rsid w:val="003D6E23"/>
    <w:rsid w:val="003E274F"/>
    <w:rsid w:val="003F08D9"/>
    <w:rsid w:val="003F0B6E"/>
    <w:rsid w:val="003F0D7F"/>
    <w:rsid w:val="003F27E9"/>
    <w:rsid w:val="003F2D05"/>
    <w:rsid w:val="003F56AB"/>
    <w:rsid w:val="003F5F9D"/>
    <w:rsid w:val="00402C50"/>
    <w:rsid w:val="004062A1"/>
    <w:rsid w:val="00411BC4"/>
    <w:rsid w:val="00413258"/>
    <w:rsid w:val="0041538E"/>
    <w:rsid w:val="00430D92"/>
    <w:rsid w:val="00431601"/>
    <w:rsid w:val="00431BD5"/>
    <w:rsid w:val="00433416"/>
    <w:rsid w:val="00434724"/>
    <w:rsid w:val="00440FFA"/>
    <w:rsid w:val="00443210"/>
    <w:rsid w:val="00450478"/>
    <w:rsid w:val="00451166"/>
    <w:rsid w:val="00453376"/>
    <w:rsid w:val="00460536"/>
    <w:rsid w:val="004637DE"/>
    <w:rsid w:val="00465109"/>
    <w:rsid w:val="00471C1C"/>
    <w:rsid w:val="00471F00"/>
    <w:rsid w:val="0047258E"/>
    <w:rsid w:val="00473F45"/>
    <w:rsid w:val="00474586"/>
    <w:rsid w:val="00481119"/>
    <w:rsid w:val="00486CFF"/>
    <w:rsid w:val="0049025A"/>
    <w:rsid w:val="004933DF"/>
    <w:rsid w:val="00493D14"/>
    <w:rsid w:val="004A34A5"/>
    <w:rsid w:val="004B0330"/>
    <w:rsid w:val="004B28F2"/>
    <w:rsid w:val="004B30B0"/>
    <w:rsid w:val="004B7678"/>
    <w:rsid w:val="004C4621"/>
    <w:rsid w:val="004C72AD"/>
    <w:rsid w:val="004D0CC3"/>
    <w:rsid w:val="004D17F7"/>
    <w:rsid w:val="004D339A"/>
    <w:rsid w:val="004D46E1"/>
    <w:rsid w:val="004E1E7A"/>
    <w:rsid w:val="004F3A3A"/>
    <w:rsid w:val="004F5BA1"/>
    <w:rsid w:val="004F5DC6"/>
    <w:rsid w:val="00503481"/>
    <w:rsid w:val="00511D00"/>
    <w:rsid w:val="00512069"/>
    <w:rsid w:val="00512BC7"/>
    <w:rsid w:val="00515798"/>
    <w:rsid w:val="0051767B"/>
    <w:rsid w:val="00521F70"/>
    <w:rsid w:val="005258AA"/>
    <w:rsid w:val="005269D4"/>
    <w:rsid w:val="00526AD0"/>
    <w:rsid w:val="00532C20"/>
    <w:rsid w:val="00536524"/>
    <w:rsid w:val="00537112"/>
    <w:rsid w:val="00542493"/>
    <w:rsid w:val="00542D64"/>
    <w:rsid w:val="00542DC6"/>
    <w:rsid w:val="00547ABA"/>
    <w:rsid w:val="0055075C"/>
    <w:rsid w:val="00551AF9"/>
    <w:rsid w:val="00553B33"/>
    <w:rsid w:val="00553F26"/>
    <w:rsid w:val="0055676E"/>
    <w:rsid w:val="00557026"/>
    <w:rsid w:val="00563A09"/>
    <w:rsid w:val="0056469B"/>
    <w:rsid w:val="005658AC"/>
    <w:rsid w:val="00566743"/>
    <w:rsid w:val="00571E25"/>
    <w:rsid w:val="00574236"/>
    <w:rsid w:val="00574E18"/>
    <w:rsid w:val="005779AB"/>
    <w:rsid w:val="00582526"/>
    <w:rsid w:val="0058598B"/>
    <w:rsid w:val="00591AE7"/>
    <w:rsid w:val="00592620"/>
    <w:rsid w:val="0059269D"/>
    <w:rsid w:val="00592D44"/>
    <w:rsid w:val="00595B80"/>
    <w:rsid w:val="005A194A"/>
    <w:rsid w:val="005A4044"/>
    <w:rsid w:val="005A50AC"/>
    <w:rsid w:val="005A78AC"/>
    <w:rsid w:val="005B1234"/>
    <w:rsid w:val="005B1B96"/>
    <w:rsid w:val="005B6E3C"/>
    <w:rsid w:val="005B77E9"/>
    <w:rsid w:val="005C3203"/>
    <w:rsid w:val="005C55F9"/>
    <w:rsid w:val="005C6D9C"/>
    <w:rsid w:val="005C7EB4"/>
    <w:rsid w:val="005D16E6"/>
    <w:rsid w:val="005D1A1B"/>
    <w:rsid w:val="005E27D1"/>
    <w:rsid w:val="005E3E48"/>
    <w:rsid w:val="005E5D51"/>
    <w:rsid w:val="005E5E01"/>
    <w:rsid w:val="005E775E"/>
    <w:rsid w:val="005E7F88"/>
    <w:rsid w:val="005F0E96"/>
    <w:rsid w:val="005F150D"/>
    <w:rsid w:val="005F2147"/>
    <w:rsid w:val="005F3418"/>
    <w:rsid w:val="005F4706"/>
    <w:rsid w:val="005F48C3"/>
    <w:rsid w:val="005F5F03"/>
    <w:rsid w:val="0060304E"/>
    <w:rsid w:val="00607B65"/>
    <w:rsid w:val="006132E4"/>
    <w:rsid w:val="00615516"/>
    <w:rsid w:val="006208A7"/>
    <w:rsid w:val="006223A5"/>
    <w:rsid w:val="00623BFA"/>
    <w:rsid w:val="00632589"/>
    <w:rsid w:val="006363C8"/>
    <w:rsid w:val="00641860"/>
    <w:rsid w:val="00647861"/>
    <w:rsid w:val="006479D6"/>
    <w:rsid w:val="006506BA"/>
    <w:rsid w:val="00650D5D"/>
    <w:rsid w:val="0065150E"/>
    <w:rsid w:val="00660BA5"/>
    <w:rsid w:val="00667291"/>
    <w:rsid w:val="006713B8"/>
    <w:rsid w:val="00671F25"/>
    <w:rsid w:val="00673496"/>
    <w:rsid w:val="00680874"/>
    <w:rsid w:val="00680CA5"/>
    <w:rsid w:val="00681DA4"/>
    <w:rsid w:val="0068440A"/>
    <w:rsid w:val="006849FD"/>
    <w:rsid w:val="00686988"/>
    <w:rsid w:val="00691574"/>
    <w:rsid w:val="00692F6C"/>
    <w:rsid w:val="00693BC7"/>
    <w:rsid w:val="006978B7"/>
    <w:rsid w:val="006A20C7"/>
    <w:rsid w:val="006A2F3F"/>
    <w:rsid w:val="006A4F4B"/>
    <w:rsid w:val="006A7594"/>
    <w:rsid w:val="006B06DD"/>
    <w:rsid w:val="006B0D0E"/>
    <w:rsid w:val="006B1E9C"/>
    <w:rsid w:val="006B3E1A"/>
    <w:rsid w:val="006B6103"/>
    <w:rsid w:val="006B6389"/>
    <w:rsid w:val="006B6E3F"/>
    <w:rsid w:val="006B7E6D"/>
    <w:rsid w:val="006C109F"/>
    <w:rsid w:val="006C2B1E"/>
    <w:rsid w:val="006C4083"/>
    <w:rsid w:val="006C5A92"/>
    <w:rsid w:val="006C625F"/>
    <w:rsid w:val="006C66BE"/>
    <w:rsid w:val="006C751F"/>
    <w:rsid w:val="006D4350"/>
    <w:rsid w:val="006D6F17"/>
    <w:rsid w:val="006D7F76"/>
    <w:rsid w:val="006E12B9"/>
    <w:rsid w:val="006E33AB"/>
    <w:rsid w:val="006E67CF"/>
    <w:rsid w:val="006E7A32"/>
    <w:rsid w:val="006F139A"/>
    <w:rsid w:val="006F3D45"/>
    <w:rsid w:val="006F4341"/>
    <w:rsid w:val="00700747"/>
    <w:rsid w:val="007013A2"/>
    <w:rsid w:val="00702DAB"/>
    <w:rsid w:val="007035A8"/>
    <w:rsid w:val="00703B29"/>
    <w:rsid w:val="00705C65"/>
    <w:rsid w:val="00705ED6"/>
    <w:rsid w:val="007223E8"/>
    <w:rsid w:val="00731E33"/>
    <w:rsid w:val="007323BB"/>
    <w:rsid w:val="00733165"/>
    <w:rsid w:val="00734CF1"/>
    <w:rsid w:val="00735572"/>
    <w:rsid w:val="00735BAC"/>
    <w:rsid w:val="00736C01"/>
    <w:rsid w:val="00740256"/>
    <w:rsid w:val="007431E9"/>
    <w:rsid w:val="00745E08"/>
    <w:rsid w:val="0075152E"/>
    <w:rsid w:val="00752213"/>
    <w:rsid w:val="007524A9"/>
    <w:rsid w:val="0075310A"/>
    <w:rsid w:val="0075468C"/>
    <w:rsid w:val="00755C76"/>
    <w:rsid w:val="00757983"/>
    <w:rsid w:val="00760EC2"/>
    <w:rsid w:val="007615BC"/>
    <w:rsid w:val="00767DA5"/>
    <w:rsid w:val="007713C6"/>
    <w:rsid w:val="00780DA6"/>
    <w:rsid w:val="00783F8E"/>
    <w:rsid w:val="00785012"/>
    <w:rsid w:val="00785F73"/>
    <w:rsid w:val="0079135B"/>
    <w:rsid w:val="00791773"/>
    <w:rsid w:val="00791B8B"/>
    <w:rsid w:val="00796E2D"/>
    <w:rsid w:val="00797039"/>
    <w:rsid w:val="00797AAC"/>
    <w:rsid w:val="007A1CE6"/>
    <w:rsid w:val="007A5AEF"/>
    <w:rsid w:val="007B2C95"/>
    <w:rsid w:val="007B4D26"/>
    <w:rsid w:val="007B5FF9"/>
    <w:rsid w:val="007B7DD3"/>
    <w:rsid w:val="007C0077"/>
    <w:rsid w:val="007C2FCA"/>
    <w:rsid w:val="007C7CEB"/>
    <w:rsid w:val="007D25B8"/>
    <w:rsid w:val="007D3A51"/>
    <w:rsid w:val="007E1B8F"/>
    <w:rsid w:val="007E365B"/>
    <w:rsid w:val="007E50F5"/>
    <w:rsid w:val="007E7A46"/>
    <w:rsid w:val="007E7B49"/>
    <w:rsid w:val="007F03B4"/>
    <w:rsid w:val="007F3E8C"/>
    <w:rsid w:val="0080015E"/>
    <w:rsid w:val="00800303"/>
    <w:rsid w:val="008063EB"/>
    <w:rsid w:val="008111DA"/>
    <w:rsid w:val="00811888"/>
    <w:rsid w:val="00811B9C"/>
    <w:rsid w:val="00811EBA"/>
    <w:rsid w:val="0081448E"/>
    <w:rsid w:val="00814CF0"/>
    <w:rsid w:val="00814ED3"/>
    <w:rsid w:val="0082217A"/>
    <w:rsid w:val="008248DE"/>
    <w:rsid w:val="00824D97"/>
    <w:rsid w:val="00830532"/>
    <w:rsid w:val="00832D50"/>
    <w:rsid w:val="00835452"/>
    <w:rsid w:val="00836694"/>
    <w:rsid w:val="00836C6F"/>
    <w:rsid w:val="00837C6C"/>
    <w:rsid w:val="00843D89"/>
    <w:rsid w:val="0085335A"/>
    <w:rsid w:val="00860B36"/>
    <w:rsid w:val="008650CB"/>
    <w:rsid w:val="00871001"/>
    <w:rsid w:val="008772BE"/>
    <w:rsid w:val="0088058D"/>
    <w:rsid w:val="00882B1A"/>
    <w:rsid w:val="008872EB"/>
    <w:rsid w:val="00891CFF"/>
    <w:rsid w:val="008934B1"/>
    <w:rsid w:val="00893C19"/>
    <w:rsid w:val="00895813"/>
    <w:rsid w:val="0089781A"/>
    <w:rsid w:val="00897CF7"/>
    <w:rsid w:val="008A1755"/>
    <w:rsid w:val="008A3B8A"/>
    <w:rsid w:val="008A4940"/>
    <w:rsid w:val="008A79ED"/>
    <w:rsid w:val="008B674C"/>
    <w:rsid w:val="008C3A0F"/>
    <w:rsid w:val="008C4F4B"/>
    <w:rsid w:val="008C6202"/>
    <w:rsid w:val="008C7B42"/>
    <w:rsid w:val="008C7CBE"/>
    <w:rsid w:val="008D4624"/>
    <w:rsid w:val="008D51D6"/>
    <w:rsid w:val="008E27D9"/>
    <w:rsid w:val="008E36BB"/>
    <w:rsid w:val="008E5D69"/>
    <w:rsid w:val="008E738D"/>
    <w:rsid w:val="008E74C8"/>
    <w:rsid w:val="008E790D"/>
    <w:rsid w:val="008E7962"/>
    <w:rsid w:val="008F055B"/>
    <w:rsid w:val="008F068B"/>
    <w:rsid w:val="008F2D28"/>
    <w:rsid w:val="008F69A8"/>
    <w:rsid w:val="00901BE3"/>
    <w:rsid w:val="00903A64"/>
    <w:rsid w:val="00904D76"/>
    <w:rsid w:val="00913BCC"/>
    <w:rsid w:val="00913F5B"/>
    <w:rsid w:val="0091530B"/>
    <w:rsid w:val="00915467"/>
    <w:rsid w:val="00920DB9"/>
    <w:rsid w:val="009238A0"/>
    <w:rsid w:val="0093187A"/>
    <w:rsid w:val="00933390"/>
    <w:rsid w:val="00940097"/>
    <w:rsid w:val="0094220E"/>
    <w:rsid w:val="00945601"/>
    <w:rsid w:val="009456AE"/>
    <w:rsid w:val="00947190"/>
    <w:rsid w:val="00964437"/>
    <w:rsid w:val="00965212"/>
    <w:rsid w:val="00965933"/>
    <w:rsid w:val="00971D2A"/>
    <w:rsid w:val="0097473E"/>
    <w:rsid w:val="009748F3"/>
    <w:rsid w:val="00980262"/>
    <w:rsid w:val="009817BC"/>
    <w:rsid w:val="00984435"/>
    <w:rsid w:val="0098555F"/>
    <w:rsid w:val="00985948"/>
    <w:rsid w:val="00986CCA"/>
    <w:rsid w:val="00987E24"/>
    <w:rsid w:val="00994958"/>
    <w:rsid w:val="00997B8C"/>
    <w:rsid w:val="009A0BDC"/>
    <w:rsid w:val="009A1072"/>
    <w:rsid w:val="009A21A4"/>
    <w:rsid w:val="009A3BAD"/>
    <w:rsid w:val="009A5AD0"/>
    <w:rsid w:val="009A77F7"/>
    <w:rsid w:val="009A7BDB"/>
    <w:rsid w:val="009A7C71"/>
    <w:rsid w:val="009B3D66"/>
    <w:rsid w:val="009B464B"/>
    <w:rsid w:val="009C23FA"/>
    <w:rsid w:val="009C2C40"/>
    <w:rsid w:val="009C6090"/>
    <w:rsid w:val="009C648F"/>
    <w:rsid w:val="009C76BB"/>
    <w:rsid w:val="009D0231"/>
    <w:rsid w:val="009D0B51"/>
    <w:rsid w:val="009E1C42"/>
    <w:rsid w:val="009E441F"/>
    <w:rsid w:val="009E6698"/>
    <w:rsid w:val="009F00DE"/>
    <w:rsid w:val="009F6889"/>
    <w:rsid w:val="00A00FC4"/>
    <w:rsid w:val="00A046AF"/>
    <w:rsid w:val="00A05F2B"/>
    <w:rsid w:val="00A06E76"/>
    <w:rsid w:val="00A214BE"/>
    <w:rsid w:val="00A2345C"/>
    <w:rsid w:val="00A25F6F"/>
    <w:rsid w:val="00A27C52"/>
    <w:rsid w:val="00A31B61"/>
    <w:rsid w:val="00A41214"/>
    <w:rsid w:val="00A41F04"/>
    <w:rsid w:val="00A4288E"/>
    <w:rsid w:val="00A4343D"/>
    <w:rsid w:val="00A44459"/>
    <w:rsid w:val="00A46239"/>
    <w:rsid w:val="00A50214"/>
    <w:rsid w:val="00A50614"/>
    <w:rsid w:val="00A50A83"/>
    <w:rsid w:val="00A548D0"/>
    <w:rsid w:val="00A637B8"/>
    <w:rsid w:val="00A70FEB"/>
    <w:rsid w:val="00A715E1"/>
    <w:rsid w:val="00A7349F"/>
    <w:rsid w:val="00A7677C"/>
    <w:rsid w:val="00A812C9"/>
    <w:rsid w:val="00A8407D"/>
    <w:rsid w:val="00A86B86"/>
    <w:rsid w:val="00A87991"/>
    <w:rsid w:val="00A905BF"/>
    <w:rsid w:val="00A907CD"/>
    <w:rsid w:val="00A90EC5"/>
    <w:rsid w:val="00A914B3"/>
    <w:rsid w:val="00A916D7"/>
    <w:rsid w:val="00A917D3"/>
    <w:rsid w:val="00A93EF0"/>
    <w:rsid w:val="00A94BCF"/>
    <w:rsid w:val="00A96891"/>
    <w:rsid w:val="00AA01BA"/>
    <w:rsid w:val="00AA240A"/>
    <w:rsid w:val="00AA256E"/>
    <w:rsid w:val="00AA719A"/>
    <w:rsid w:val="00AA7ADD"/>
    <w:rsid w:val="00AB08C8"/>
    <w:rsid w:val="00AB2381"/>
    <w:rsid w:val="00AB5CFB"/>
    <w:rsid w:val="00AB7136"/>
    <w:rsid w:val="00AC2D0E"/>
    <w:rsid w:val="00AC648B"/>
    <w:rsid w:val="00AC7FE8"/>
    <w:rsid w:val="00AD1AE6"/>
    <w:rsid w:val="00AD51C7"/>
    <w:rsid w:val="00AD5F11"/>
    <w:rsid w:val="00AE11DC"/>
    <w:rsid w:val="00AE2712"/>
    <w:rsid w:val="00AF0CB9"/>
    <w:rsid w:val="00AF0FF6"/>
    <w:rsid w:val="00AF1C2B"/>
    <w:rsid w:val="00AF1D69"/>
    <w:rsid w:val="00AF4AC3"/>
    <w:rsid w:val="00AF6D4A"/>
    <w:rsid w:val="00B01989"/>
    <w:rsid w:val="00B050F0"/>
    <w:rsid w:val="00B05D9E"/>
    <w:rsid w:val="00B05EFE"/>
    <w:rsid w:val="00B05FDF"/>
    <w:rsid w:val="00B065C6"/>
    <w:rsid w:val="00B075AE"/>
    <w:rsid w:val="00B1001F"/>
    <w:rsid w:val="00B10805"/>
    <w:rsid w:val="00B10BDE"/>
    <w:rsid w:val="00B11130"/>
    <w:rsid w:val="00B13586"/>
    <w:rsid w:val="00B151AD"/>
    <w:rsid w:val="00B230D6"/>
    <w:rsid w:val="00B23CFE"/>
    <w:rsid w:val="00B2771C"/>
    <w:rsid w:val="00B306EB"/>
    <w:rsid w:val="00B3109D"/>
    <w:rsid w:val="00B3597F"/>
    <w:rsid w:val="00B40077"/>
    <w:rsid w:val="00B418CF"/>
    <w:rsid w:val="00B44082"/>
    <w:rsid w:val="00B45264"/>
    <w:rsid w:val="00B5128C"/>
    <w:rsid w:val="00B51C56"/>
    <w:rsid w:val="00B52EEB"/>
    <w:rsid w:val="00B5391C"/>
    <w:rsid w:val="00B5649D"/>
    <w:rsid w:val="00B57E1C"/>
    <w:rsid w:val="00B62589"/>
    <w:rsid w:val="00B709D4"/>
    <w:rsid w:val="00B82B42"/>
    <w:rsid w:val="00B8327F"/>
    <w:rsid w:val="00B86A7D"/>
    <w:rsid w:val="00B90A5E"/>
    <w:rsid w:val="00B91F6C"/>
    <w:rsid w:val="00B94817"/>
    <w:rsid w:val="00B94A46"/>
    <w:rsid w:val="00B9748F"/>
    <w:rsid w:val="00BA03D1"/>
    <w:rsid w:val="00BA0EA1"/>
    <w:rsid w:val="00BA26A4"/>
    <w:rsid w:val="00BA3B02"/>
    <w:rsid w:val="00BA40EB"/>
    <w:rsid w:val="00BB4570"/>
    <w:rsid w:val="00BB6181"/>
    <w:rsid w:val="00BB6999"/>
    <w:rsid w:val="00BC2D49"/>
    <w:rsid w:val="00BC41B2"/>
    <w:rsid w:val="00BC57A9"/>
    <w:rsid w:val="00BC6946"/>
    <w:rsid w:val="00BC7505"/>
    <w:rsid w:val="00BD0122"/>
    <w:rsid w:val="00BD045B"/>
    <w:rsid w:val="00BD04A7"/>
    <w:rsid w:val="00BD5505"/>
    <w:rsid w:val="00BE2F2C"/>
    <w:rsid w:val="00BE331F"/>
    <w:rsid w:val="00BE550B"/>
    <w:rsid w:val="00BE61F6"/>
    <w:rsid w:val="00BE6B0A"/>
    <w:rsid w:val="00BE7D6A"/>
    <w:rsid w:val="00BF3008"/>
    <w:rsid w:val="00BF31C6"/>
    <w:rsid w:val="00BF3BEE"/>
    <w:rsid w:val="00C00A8E"/>
    <w:rsid w:val="00C02871"/>
    <w:rsid w:val="00C07D1C"/>
    <w:rsid w:val="00C07ECF"/>
    <w:rsid w:val="00C10550"/>
    <w:rsid w:val="00C120B9"/>
    <w:rsid w:val="00C12E98"/>
    <w:rsid w:val="00C149AB"/>
    <w:rsid w:val="00C150EB"/>
    <w:rsid w:val="00C17711"/>
    <w:rsid w:val="00C17A83"/>
    <w:rsid w:val="00C20306"/>
    <w:rsid w:val="00C231A7"/>
    <w:rsid w:val="00C32CC8"/>
    <w:rsid w:val="00C35209"/>
    <w:rsid w:val="00C353F3"/>
    <w:rsid w:val="00C37EC4"/>
    <w:rsid w:val="00C42001"/>
    <w:rsid w:val="00C43D6B"/>
    <w:rsid w:val="00C43E6A"/>
    <w:rsid w:val="00C4480F"/>
    <w:rsid w:val="00C46768"/>
    <w:rsid w:val="00C5100D"/>
    <w:rsid w:val="00C55662"/>
    <w:rsid w:val="00C6108F"/>
    <w:rsid w:val="00C6185B"/>
    <w:rsid w:val="00C64B25"/>
    <w:rsid w:val="00C65E86"/>
    <w:rsid w:val="00C66DF6"/>
    <w:rsid w:val="00C7247F"/>
    <w:rsid w:val="00C72905"/>
    <w:rsid w:val="00C76A11"/>
    <w:rsid w:val="00C808C5"/>
    <w:rsid w:val="00C82945"/>
    <w:rsid w:val="00C84483"/>
    <w:rsid w:val="00C84888"/>
    <w:rsid w:val="00C85019"/>
    <w:rsid w:val="00C867C0"/>
    <w:rsid w:val="00C877CD"/>
    <w:rsid w:val="00C879B1"/>
    <w:rsid w:val="00C90D9A"/>
    <w:rsid w:val="00C9128C"/>
    <w:rsid w:val="00C92C07"/>
    <w:rsid w:val="00C962C7"/>
    <w:rsid w:val="00C96752"/>
    <w:rsid w:val="00CA0EC5"/>
    <w:rsid w:val="00CA18DB"/>
    <w:rsid w:val="00CA526D"/>
    <w:rsid w:val="00CB37C0"/>
    <w:rsid w:val="00CB59D2"/>
    <w:rsid w:val="00CB5CF5"/>
    <w:rsid w:val="00CB7E86"/>
    <w:rsid w:val="00CC1A52"/>
    <w:rsid w:val="00CC2F05"/>
    <w:rsid w:val="00CD08AB"/>
    <w:rsid w:val="00CD0DD9"/>
    <w:rsid w:val="00CD184F"/>
    <w:rsid w:val="00CD5F2A"/>
    <w:rsid w:val="00CD690F"/>
    <w:rsid w:val="00CD7A67"/>
    <w:rsid w:val="00CE0D67"/>
    <w:rsid w:val="00CE45D1"/>
    <w:rsid w:val="00CF00D1"/>
    <w:rsid w:val="00CF5D77"/>
    <w:rsid w:val="00D0199C"/>
    <w:rsid w:val="00D01B00"/>
    <w:rsid w:val="00D02421"/>
    <w:rsid w:val="00D0558E"/>
    <w:rsid w:val="00D06B65"/>
    <w:rsid w:val="00D15949"/>
    <w:rsid w:val="00D179AD"/>
    <w:rsid w:val="00D208D6"/>
    <w:rsid w:val="00D2686C"/>
    <w:rsid w:val="00D425E4"/>
    <w:rsid w:val="00D44288"/>
    <w:rsid w:val="00D447E1"/>
    <w:rsid w:val="00D44B41"/>
    <w:rsid w:val="00D54D0C"/>
    <w:rsid w:val="00D555CC"/>
    <w:rsid w:val="00D6181A"/>
    <w:rsid w:val="00D6345D"/>
    <w:rsid w:val="00D67C84"/>
    <w:rsid w:val="00D764C2"/>
    <w:rsid w:val="00D76B71"/>
    <w:rsid w:val="00D774C6"/>
    <w:rsid w:val="00D80DD1"/>
    <w:rsid w:val="00D824C5"/>
    <w:rsid w:val="00D87A0B"/>
    <w:rsid w:val="00D90E84"/>
    <w:rsid w:val="00D91155"/>
    <w:rsid w:val="00D91926"/>
    <w:rsid w:val="00D93D99"/>
    <w:rsid w:val="00D953F9"/>
    <w:rsid w:val="00D95568"/>
    <w:rsid w:val="00DA0250"/>
    <w:rsid w:val="00DA179D"/>
    <w:rsid w:val="00DA3ADC"/>
    <w:rsid w:val="00DA4F47"/>
    <w:rsid w:val="00DA7F6E"/>
    <w:rsid w:val="00DB17E5"/>
    <w:rsid w:val="00DB4CD8"/>
    <w:rsid w:val="00DC16B2"/>
    <w:rsid w:val="00DC4B11"/>
    <w:rsid w:val="00DC5A58"/>
    <w:rsid w:val="00DC5C32"/>
    <w:rsid w:val="00DC5EA3"/>
    <w:rsid w:val="00DC5FD7"/>
    <w:rsid w:val="00DC7602"/>
    <w:rsid w:val="00DD008F"/>
    <w:rsid w:val="00DD2164"/>
    <w:rsid w:val="00DD2F69"/>
    <w:rsid w:val="00DD4431"/>
    <w:rsid w:val="00DD70AD"/>
    <w:rsid w:val="00DD7E85"/>
    <w:rsid w:val="00DE054D"/>
    <w:rsid w:val="00DE323B"/>
    <w:rsid w:val="00DE7D8A"/>
    <w:rsid w:val="00DF1AB1"/>
    <w:rsid w:val="00DF3CE1"/>
    <w:rsid w:val="00DF41D3"/>
    <w:rsid w:val="00DF69DE"/>
    <w:rsid w:val="00E04950"/>
    <w:rsid w:val="00E05DEF"/>
    <w:rsid w:val="00E05FE1"/>
    <w:rsid w:val="00E07655"/>
    <w:rsid w:val="00E12B6E"/>
    <w:rsid w:val="00E12CC7"/>
    <w:rsid w:val="00E13DFA"/>
    <w:rsid w:val="00E17A54"/>
    <w:rsid w:val="00E209E8"/>
    <w:rsid w:val="00E262B3"/>
    <w:rsid w:val="00E26931"/>
    <w:rsid w:val="00E36348"/>
    <w:rsid w:val="00E3713B"/>
    <w:rsid w:val="00E40199"/>
    <w:rsid w:val="00E402DA"/>
    <w:rsid w:val="00E41A4A"/>
    <w:rsid w:val="00E41FC6"/>
    <w:rsid w:val="00E4215E"/>
    <w:rsid w:val="00E43007"/>
    <w:rsid w:val="00E44F7D"/>
    <w:rsid w:val="00E44F8B"/>
    <w:rsid w:val="00E4603B"/>
    <w:rsid w:val="00E51B64"/>
    <w:rsid w:val="00E556A8"/>
    <w:rsid w:val="00E557D5"/>
    <w:rsid w:val="00E63EC1"/>
    <w:rsid w:val="00E71723"/>
    <w:rsid w:val="00E71DFC"/>
    <w:rsid w:val="00E76C81"/>
    <w:rsid w:val="00E82A4A"/>
    <w:rsid w:val="00E84D6E"/>
    <w:rsid w:val="00E94CA6"/>
    <w:rsid w:val="00E955D3"/>
    <w:rsid w:val="00E95BC2"/>
    <w:rsid w:val="00E97822"/>
    <w:rsid w:val="00EA1DE2"/>
    <w:rsid w:val="00EA2036"/>
    <w:rsid w:val="00EA2B2E"/>
    <w:rsid w:val="00EB0091"/>
    <w:rsid w:val="00EB60EF"/>
    <w:rsid w:val="00EB7B84"/>
    <w:rsid w:val="00EC5941"/>
    <w:rsid w:val="00EC60B1"/>
    <w:rsid w:val="00EC742E"/>
    <w:rsid w:val="00ED1ED6"/>
    <w:rsid w:val="00ED24B9"/>
    <w:rsid w:val="00ED2851"/>
    <w:rsid w:val="00ED770F"/>
    <w:rsid w:val="00EE0022"/>
    <w:rsid w:val="00EE399E"/>
    <w:rsid w:val="00EE4C0F"/>
    <w:rsid w:val="00EE637A"/>
    <w:rsid w:val="00EF00F1"/>
    <w:rsid w:val="00EF628E"/>
    <w:rsid w:val="00EF7511"/>
    <w:rsid w:val="00F07082"/>
    <w:rsid w:val="00F143B6"/>
    <w:rsid w:val="00F157DD"/>
    <w:rsid w:val="00F16615"/>
    <w:rsid w:val="00F173DB"/>
    <w:rsid w:val="00F21DB6"/>
    <w:rsid w:val="00F234DD"/>
    <w:rsid w:val="00F24527"/>
    <w:rsid w:val="00F43761"/>
    <w:rsid w:val="00F4402C"/>
    <w:rsid w:val="00F46535"/>
    <w:rsid w:val="00F525DC"/>
    <w:rsid w:val="00F5280B"/>
    <w:rsid w:val="00F52C2F"/>
    <w:rsid w:val="00F57236"/>
    <w:rsid w:val="00F66008"/>
    <w:rsid w:val="00F70EE0"/>
    <w:rsid w:val="00F72135"/>
    <w:rsid w:val="00F73B1C"/>
    <w:rsid w:val="00F76880"/>
    <w:rsid w:val="00F8192A"/>
    <w:rsid w:val="00F90871"/>
    <w:rsid w:val="00F92437"/>
    <w:rsid w:val="00FA2A88"/>
    <w:rsid w:val="00FA6051"/>
    <w:rsid w:val="00FA7376"/>
    <w:rsid w:val="00FB46C6"/>
    <w:rsid w:val="00FB5216"/>
    <w:rsid w:val="00FB5D47"/>
    <w:rsid w:val="00FB69BE"/>
    <w:rsid w:val="00FB6E97"/>
    <w:rsid w:val="00FC5D09"/>
    <w:rsid w:val="00FD23D7"/>
    <w:rsid w:val="00FD2ABC"/>
    <w:rsid w:val="00FD3503"/>
    <w:rsid w:val="00FD4094"/>
    <w:rsid w:val="00FE0387"/>
    <w:rsid w:val="00FE22DF"/>
    <w:rsid w:val="00FE700E"/>
    <w:rsid w:val="00FF044C"/>
    <w:rsid w:val="00FF1E58"/>
    <w:rsid w:val="00FF5558"/>
    <w:rsid w:val="00FF736D"/>
    <w:rsid w:val="00FF76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4385"/>
    <o:shapelayout v:ext="edit">
      <o:idmap v:ext="edit" data="1"/>
    </o:shapelayout>
  </w:shapeDefaults>
  <w:decimalSymbol w:val=","/>
  <w:listSeparator w:val=";"/>
  <w14:docId w14:val="329FEDC9"/>
  <w15:chartTrackingRefBased/>
  <w15:docId w15:val="{04F71AA3-EE78-4C9D-9142-6B5A625FD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paragraph" w:styleId="Beskrivning">
    <w:name w:val="caption"/>
    <w:basedOn w:val="Normal"/>
    <w:next w:val="Normal"/>
    <w:link w:val="BeskrivningChar"/>
    <w:unhideWhenUsed/>
    <w:qFormat/>
    <w:rsid w:val="00D67C84"/>
    <w:pPr>
      <w:spacing w:after="200"/>
    </w:pPr>
    <w:rPr>
      <w:rFonts w:ascii="Arial" w:hAnsi="Arial"/>
      <w:iCs/>
      <w:color w:val="000000" w:themeColor="text1"/>
      <w:sz w:val="20"/>
      <w:szCs w:val="18"/>
      <w:lang w:val="en-GB" w:eastAsia="sv-SE"/>
    </w:rPr>
  </w:style>
  <w:style w:type="paragraph" w:customStyle="1" w:styleId="PI">
    <w:name w:val="PI"/>
    <w:basedOn w:val="Beskrivning"/>
    <w:link w:val="PIChar"/>
    <w:qFormat/>
    <w:rsid w:val="00D67C84"/>
    <w:rPr>
      <w:rFonts w:cs="Arial"/>
      <w:b/>
      <w:spacing w:val="-2"/>
      <w:vertAlign w:val="superscript"/>
      <w:lang w:val="en-US"/>
    </w:rPr>
  </w:style>
  <w:style w:type="character" w:customStyle="1" w:styleId="BeskrivningChar">
    <w:name w:val="Beskrivning Char"/>
    <w:basedOn w:val="Standardstycketeckensnitt"/>
    <w:link w:val="Beskrivning"/>
    <w:rsid w:val="00D67C84"/>
    <w:rPr>
      <w:rFonts w:ascii="Arial" w:hAnsi="Arial"/>
      <w:iCs/>
      <w:color w:val="000000" w:themeColor="text1"/>
      <w:szCs w:val="18"/>
      <w:lang w:val="en-GB"/>
    </w:rPr>
  </w:style>
  <w:style w:type="character" w:customStyle="1" w:styleId="PIChar">
    <w:name w:val="PI Char"/>
    <w:basedOn w:val="BeskrivningChar"/>
    <w:link w:val="PI"/>
    <w:rsid w:val="00D67C84"/>
    <w:rPr>
      <w:rFonts w:ascii="Arial" w:hAnsi="Arial" w:cs="Arial"/>
      <w:b/>
      <w:iCs/>
      <w:color w:val="000000" w:themeColor="text1"/>
      <w:spacing w:val="-2"/>
      <w:szCs w:val="18"/>
      <w:vertAlign w:val="superscript"/>
      <w:lang w:val="en-US"/>
    </w:rPr>
  </w:style>
  <w:style w:type="character" w:customStyle="1" w:styleId="SidhuvudChar">
    <w:name w:val="Sidhuvud Char"/>
    <w:link w:val="Sidhuvud"/>
    <w:rsid w:val="008E27D9"/>
    <w:rPr>
      <w:sz w:val="24"/>
      <w:szCs w:val="24"/>
      <w:lang w:val="en-US" w:eastAsia="en-US"/>
    </w:rPr>
  </w:style>
  <w:style w:type="paragraph" w:customStyle="1" w:styleId="PIfotnoter">
    <w:name w:val="PI fotnoter"/>
    <w:basedOn w:val="Beskrivning"/>
    <w:link w:val="PIfotnoterChar"/>
    <w:autoRedefine/>
    <w:qFormat/>
    <w:rsid w:val="00AA7ADD"/>
    <w:pPr>
      <w:spacing w:after="0"/>
      <w:ind w:left="-851" w:right="-568" w:firstLine="142"/>
      <w:jc w:val="both"/>
    </w:pPr>
    <w:rPr>
      <w:bCs/>
      <w:noProof/>
    </w:rPr>
  </w:style>
  <w:style w:type="character" w:customStyle="1" w:styleId="PIfotnoterChar">
    <w:name w:val="PI fotnoter Char"/>
    <w:basedOn w:val="BeskrivningChar"/>
    <w:link w:val="PIfotnoter"/>
    <w:rsid w:val="00AA7ADD"/>
    <w:rPr>
      <w:rFonts w:ascii="Arial" w:hAnsi="Arial"/>
      <w:bCs/>
      <w:iCs/>
      <w:noProof/>
      <w:color w:val="000000" w:themeColor="text1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392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7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41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6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0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emf"/><Relationship Id="rId18" Type="http://schemas.openxmlformats.org/officeDocument/2006/relationships/image" Target="media/image8.emf"/><Relationship Id="rId26" Type="http://schemas.openxmlformats.org/officeDocument/2006/relationships/image" Target="media/image16.emf"/><Relationship Id="rId39" Type="http://schemas.openxmlformats.org/officeDocument/2006/relationships/image" Target="media/image29.emf"/><Relationship Id="rId21" Type="http://schemas.openxmlformats.org/officeDocument/2006/relationships/image" Target="media/image11.emf"/><Relationship Id="rId34" Type="http://schemas.openxmlformats.org/officeDocument/2006/relationships/image" Target="media/image24.emf"/><Relationship Id="rId42" Type="http://schemas.openxmlformats.org/officeDocument/2006/relationships/image" Target="media/image32.emf"/><Relationship Id="rId47" Type="http://schemas.openxmlformats.org/officeDocument/2006/relationships/image" Target="media/image37.emf"/><Relationship Id="rId50" Type="http://schemas.openxmlformats.org/officeDocument/2006/relationships/hyperlink" Target="http://hla.alleles.org/alleles/deleted.html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9" Type="http://schemas.openxmlformats.org/officeDocument/2006/relationships/image" Target="media/image19.emf"/><Relationship Id="rId11" Type="http://schemas.openxmlformats.org/officeDocument/2006/relationships/image" Target="media/image2.emf"/><Relationship Id="rId24" Type="http://schemas.openxmlformats.org/officeDocument/2006/relationships/image" Target="media/image14.emf"/><Relationship Id="rId32" Type="http://schemas.openxmlformats.org/officeDocument/2006/relationships/image" Target="media/image22.emf"/><Relationship Id="rId37" Type="http://schemas.openxmlformats.org/officeDocument/2006/relationships/image" Target="media/image27.emf"/><Relationship Id="rId40" Type="http://schemas.openxmlformats.org/officeDocument/2006/relationships/image" Target="media/image30.emf"/><Relationship Id="rId45" Type="http://schemas.openxmlformats.org/officeDocument/2006/relationships/image" Target="media/image35.emf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image" Target="media/image13.emf"/><Relationship Id="rId28" Type="http://schemas.openxmlformats.org/officeDocument/2006/relationships/image" Target="media/image18.emf"/><Relationship Id="rId36" Type="http://schemas.openxmlformats.org/officeDocument/2006/relationships/image" Target="media/image26.emf"/><Relationship Id="rId49" Type="http://schemas.openxmlformats.org/officeDocument/2006/relationships/hyperlink" Target="http://www.ebi.ac.uk/imgt/hla" TargetMode="External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31" Type="http://schemas.openxmlformats.org/officeDocument/2006/relationships/image" Target="media/image21.emf"/><Relationship Id="rId44" Type="http://schemas.openxmlformats.org/officeDocument/2006/relationships/image" Target="media/image34.emf"/><Relationship Id="rId52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3.xml"/><Relationship Id="rId22" Type="http://schemas.openxmlformats.org/officeDocument/2006/relationships/image" Target="media/image12.emf"/><Relationship Id="rId27" Type="http://schemas.openxmlformats.org/officeDocument/2006/relationships/image" Target="media/image17.emf"/><Relationship Id="rId30" Type="http://schemas.openxmlformats.org/officeDocument/2006/relationships/image" Target="media/image20.emf"/><Relationship Id="rId35" Type="http://schemas.openxmlformats.org/officeDocument/2006/relationships/image" Target="media/image25.emf"/><Relationship Id="rId43" Type="http://schemas.openxmlformats.org/officeDocument/2006/relationships/image" Target="media/image33.emf"/><Relationship Id="rId48" Type="http://schemas.openxmlformats.org/officeDocument/2006/relationships/image" Target="media/image38.emf"/><Relationship Id="rId8" Type="http://schemas.openxmlformats.org/officeDocument/2006/relationships/header" Target="header1.xml"/><Relationship Id="rId51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image" Target="media/image3.emf"/><Relationship Id="rId17" Type="http://schemas.openxmlformats.org/officeDocument/2006/relationships/image" Target="media/image7.emf"/><Relationship Id="rId25" Type="http://schemas.openxmlformats.org/officeDocument/2006/relationships/image" Target="media/image15.emf"/><Relationship Id="rId33" Type="http://schemas.openxmlformats.org/officeDocument/2006/relationships/image" Target="media/image23.emf"/><Relationship Id="rId38" Type="http://schemas.openxmlformats.org/officeDocument/2006/relationships/image" Target="media/image28.emf"/><Relationship Id="rId46" Type="http://schemas.openxmlformats.org/officeDocument/2006/relationships/image" Target="media/image36.emf"/><Relationship Id="rId20" Type="http://schemas.openxmlformats.org/officeDocument/2006/relationships/image" Target="media/image10.emf"/><Relationship Id="rId41" Type="http://schemas.openxmlformats.org/officeDocument/2006/relationships/image" Target="media/image31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ED51FC-82EA-4C87-9F36-3514E92A59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7</TotalTime>
  <Pages>36</Pages>
  <Words>544</Words>
  <Characters>3313</Characters>
  <Application>Microsoft Office Word</Application>
  <DocSecurity>0</DocSecurity>
  <Lines>27</Lines>
  <Paragraphs>7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3850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Eva Enmark</cp:lastModifiedBy>
  <cp:revision>39</cp:revision>
  <cp:lastPrinted>2022-12-16T12:05:00Z</cp:lastPrinted>
  <dcterms:created xsi:type="dcterms:W3CDTF">2023-10-12T07:03:00Z</dcterms:created>
  <dcterms:modified xsi:type="dcterms:W3CDTF">2023-10-18T10:52:00Z</dcterms:modified>
</cp:coreProperties>
</file>